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0D30" w:rsidRDefault="00B30D30"/>
    <w:p w:rsidR="00B30D30" w:rsidRDefault="00B30D30"/>
    <w:p w:rsidR="00B30D30" w:rsidRDefault="00B30D30">
      <w:r>
        <w:rPr>
          <w:noProof/>
        </w:rPr>
        <mc:AlternateContent>
          <mc:Choice Requires="wpg">
            <w:drawing>
              <wp:anchor distT="0" distB="0" distL="114300" distR="114300" simplePos="0" relativeHeight="251659264" behindDoc="0" locked="0" layoutInCell="1" allowOverlap="1" wp14:anchorId="2CD06015" wp14:editId="5102DF9E">
                <wp:simplePos x="0" y="0"/>
                <wp:positionH relativeFrom="column">
                  <wp:posOffset>-413468</wp:posOffset>
                </wp:positionH>
                <wp:positionV relativeFrom="paragraph">
                  <wp:posOffset>302150</wp:posOffset>
                </wp:positionV>
                <wp:extent cx="6776417" cy="5117465"/>
                <wp:effectExtent l="0" t="0" r="5715" b="26035"/>
                <wp:wrapNone/>
                <wp:docPr id="157" name="Group 157"/>
                <wp:cNvGraphicFramePr/>
                <a:graphic xmlns:a="http://schemas.openxmlformats.org/drawingml/2006/main">
                  <a:graphicData uri="http://schemas.microsoft.com/office/word/2010/wordprocessingGroup">
                    <wpg:wgp>
                      <wpg:cNvGrpSpPr/>
                      <wpg:grpSpPr>
                        <a:xfrm>
                          <a:off x="0" y="0"/>
                          <a:ext cx="6776417" cy="5117465"/>
                          <a:chOff x="0" y="0"/>
                          <a:chExt cx="6776907" cy="5118061"/>
                        </a:xfrm>
                      </wpg:grpSpPr>
                      <wps:wsp>
                        <wps:cNvPr id="85" name="Rectangle 85"/>
                        <wps:cNvSpPr/>
                        <wps:spPr>
                          <a:xfrm>
                            <a:off x="2609850" y="0"/>
                            <a:ext cx="913750" cy="913740"/>
                          </a:xfrm>
                          <a:prstGeom prst="rect">
                            <a:avLst/>
                          </a:prstGeom>
                          <a:solidFill>
                            <a:sysClr val="window" lastClr="FFFFFF"/>
                          </a:solidFill>
                          <a:ln w="25400" cap="flat" cmpd="sng" algn="ctr">
                            <a:solidFill>
                              <a:sysClr val="windowText" lastClr="000000"/>
                            </a:solidFill>
                            <a:prstDash val="solid"/>
                          </a:ln>
                          <a:effectLst/>
                        </wps:spPr>
                        <wps:txbx>
                          <w:txbxContent>
                            <w:p w:rsidR="00B30D30" w:rsidRPr="00990B10" w:rsidRDefault="00B30D30" w:rsidP="00B30D30">
                              <w:pPr>
                                <w:jc w:val="center"/>
                              </w:pPr>
                              <w:r>
                                <w:t>Hos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Straight Arrow Connector 86"/>
                        <wps:cNvCnPr/>
                        <wps:spPr>
                          <a:xfrm>
                            <a:off x="3086100" y="914400"/>
                            <a:ext cx="0" cy="704850"/>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87" name="Text Box 87"/>
                        <wps:cNvSpPr txBox="1"/>
                        <wps:spPr>
                          <a:xfrm>
                            <a:off x="3228975" y="1028700"/>
                            <a:ext cx="1047750" cy="390525"/>
                          </a:xfrm>
                          <a:prstGeom prst="rect">
                            <a:avLst/>
                          </a:prstGeom>
                          <a:solidFill>
                            <a:sysClr val="window" lastClr="FFFFFF"/>
                          </a:solidFill>
                          <a:ln w="6350">
                            <a:solidFill>
                              <a:sysClr val="window" lastClr="FFFFFF"/>
                            </a:solidFill>
                          </a:ln>
                          <a:effectLst/>
                        </wps:spPr>
                        <wps:txbx>
                          <w:txbxContent>
                            <w:p w:rsidR="00B30D30" w:rsidRDefault="00B30D30" w:rsidP="00B30D30">
                              <w:r>
                                <w:t>Health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 name="Flowchart: Decision 88"/>
                        <wps:cNvSpPr/>
                        <wps:spPr>
                          <a:xfrm>
                            <a:off x="2143125" y="1619250"/>
                            <a:ext cx="1847850" cy="1295400"/>
                          </a:xfrm>
                          <a:prstGeom prst="flowChartDecision">
                            <a:avLst/>
                          </a:prstGeom>
                          <a:solidFill>
                            <a:sysClr val="window" lastClr="FFFFFF"/>
                          </a:solidFill>
                          <a:ln w="25400" cap="flat" cmpd="sng" algn="ctr">
                            <a:solidFill>
                              <a:sysClr val="windowText" lastClr="000000"/>
                            </a:solidFill>
                            <a:prstDash val="solid"/>
                          </a:ln>
                          <a:effectLst/>
                        </wps:spPr>
                        <wps:txbx>
                          <w:txbxContent>
                            <w:p w:rsidR="00B30D30" w:rsidRDefault="00B30D30" w:rsidP="00B30D30">
                              <w:pPr>
                                <w:jc w:val="center"/>
                              </w:pPr>
                              <w:r w:rsidRPr="008C6A92">
                                <w:t>Compare with thresho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Straight Arrow Connector 89"/>
                        <wps:cNvCnPr/>
                        <wps:spPr>
                          <a:xfrm flipH="1">
                            <a:off x="1285875" y="2276475"/>
                            <a:ext cx="857249"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35" name="Rectangle 35"/>
                        <wps:cNvSpPr/>
                        <wps:spPr>
                          <a:xfrm>
                            <a:off x="781050" y="1724025"/>
                            <a:ext cx="1483995" cy="284480"/>
                          </a:xfrm>
                          <a:prstGeom prst="rect">
                            <a:avLst/>
                          </a:prstGeom>
                          <a:solidFill>
                            <a:sysClr val="window" lastClr="FFFFFF"/>
                          </a:solidFill>
                          <a:ln w="25400" cap="flat" cmpd="sng" algn="ctr">
                            <a:solidFill>
                              <a:sysClr val="window" lastClr="FFFFFF"/>
                            </a:solidFill>
                            <a:prstDash val="solid"/>
                          </a:ln>
                          <a:effectLst/>
                        </wps:spPr>
                        <wps:txbx>
                          <w:txbxContent>
                            <w:p w:rsidR="00B30D30" w:rsidRPr="00990B10" w:rsidRDefault="00B30D30" w:rsidP="00B30D30">
                              <w:pPr>
                                <w:jc w:val="center"/>
                              </w:pPr>
                              <w:r w:rsidRPr="00990B10">
                                <w:t>If excee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Straight Arrow Connector 90"/>
                        <wps:cNvCnPr/>
                        <wps:spPr>
                          <a:xfrm>
                            <a:off x="3990975" y="2266950"/>
                            <a:ext cx="571500" cy="1"/>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37" name="Rectangle 37"/>
                        <wps:cNvSpPr/>
                        <wps:spPr>
                          <a:xfrm>
                            <a:off x="266700" y="2095500"/>
                            <a:ext cx="1016000" cy="818515"/>
                          </a:xfrm>
                          <a:prstGeom prst="rect">
                            <a:avLst/>
                          </a:prstGeom>
                          <a:solidFill>
                            <a:sysClr val="window" lastClr="FFFFFF"/>
                          </a:solidFill>
                          <a:ln w="25400" cap="flat" cmpd="sng" algn="ctr">
                            <a:solidFill>
                              <a:sysClr val="windowText" lastClr="000000"/>
                            </a:solidFill>
                            <a:prstDash val="solid"/>
                          </a:ln>
                          <a:effectLst/>
                        </wps:spPr>
                        <wps:txbx>
                          <w:txbxContent>
                            <w:p w:rsidR="00B30D30" w:rsidRPr="00990B10" w:rsidRDefault="00B30D30" w:rsidP="00B30D30">
                              <w:pPr>
                                <w:jc w:val="center"/>
                                <w:rPr>
                                  <w:sz w:val="24"/>
                                  <w:szCs w:val="24"/>
                                </w:rPr>
                              </w:pPr>
                              <w:r w:rsidRPr="00990B10">
                                <w:rPr>
                                  <w:sz w:val="24"/>
                                  <w:szCs w:val="24"/>
                                </w:rPr>
                                <w:t>Broadcast outbreak al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4562475" y="2019300"/>
                            <a:ext cx="1076325" cy="894715"/>
                          </a:xfrm>
                          <a:prstGeom prst="rect">
                            <a:avLst/>
                          </a:prstGeom>
                          <a:solidFill>
                            <a:sysClr val="window" lastClr="FFFFFF"/>
                          </a:solidFill>
                          <a:ln w="25400" cap="flat" cmpd="sng" algn="ctr">
                            <a:solidFill>
                              <a:sysClr val="windowText" lastClr="000000"/>
                            </a:solidFill>
                            <a:prstDash val="solid"/>
                          </a:ln>
                          <a:effectLst/>
                        </wps:spPr>
                        <wps:txbx>
                          <w:txbxContent>
                            <w:p w:rsidR="00B30D30" w:rsidRPr="00990B10" w:rsidRDefault="00B30D30" w:rsidP="00B30D30">
                              <w:pPr>
                                <w:jc w:val="center"/>
                              </w:pPr>
                              <w:r w:rsidRPr="00990B10">
                                <w:t>Notify the message as “stable 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4057650" y="914400"/>
                            <a:ext cx="1213485" cy="1029335"/>
                          </a:xfrm>
                          <a:prstGeom prst="rect">
                            <a:avLst/>
                          </a:prstGeom>
                          <a:solidFill>
                            <a:sysClr val="window" lastClr="FFFFFF"/>
                          </a:solidFill>
                          <a:ln w="25400" cap="flat" cmpd="sng" algn="ctr">
                            <a:solidFill>
                              <a:sysClr val="window" lastClr="FFFFFF"/>
                            </a:solidFill>
                            <a:prstDash val="solid"/>
                          </a:ln>
                          <a:effectLst/>
                        </wps:spPr>
                        <wps:txbx>
                          <w:txbxContent>
                            <w:p w:rsidR="00B30D30" w:rsidRPr="00990B10" w:rsidRDefault="00B30D30" w:rsidP="00B30D30">
                              <w:pPr>
                                <w:jc w:val="center"/>
                              </w:pPr>
                              <w:r w:rsidRPr="00990B10">
                                <w:t>Otherwise after two incubation period no existence of new disease rec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Straight Connector 91"/>
                        <wps:cNvCnPr/>
                        <wps:spPr>
                          <a:xfrm>
                            <a:off x="3524250" y="342900"/>
                            <a:ext cx="3248025" cy="0"/>
                          </a:xfrm>
                          <a:prstGeom prst="line">
                            <a:avLst/>
                          </a:prstGeom>
                          <a:noFill/>
                          <a:ln w="9525" cap="flat" cmpd="sng" algn="ctr">
                            <a:solidFill>
                              <a:sysClr val="windowText" lastClr="000000">
                                <a:shade val="95000"/>
                                <a:satMod val="105000"/>
                              </a:sysClr>
                            </a:solidFill>
                            <a:prstDash val="solid"/>
                          </a:ln>
                          <a:effectLst/>
                        </wps:spPr>
                        <wps:bodyPr/>
                      </wps:wsp>
                      <wps:wsp>
                        <wps:cNvPr id="93" name="Straight Arrow Connector 93"/>
                        <wps:cNvCnPr/>
                        <wps:spPr>
                          <a:xfrm flipH="1">
                            <a:off x="3286126" y="4123331"/>
                            <a:ext cx="3490781" cy="514"/>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94" name="Rectangle 94"/>
                        <wps:cNvSpPr/>
                        <wps:spPr>
                          <a:xfrm>
                            <a:off x="0" y="3648075"/>
                            <a:ext cx="3291150" cy="1469986"/>
                          </a:xfrm>
                          <a:prstGeom prst="rect">
                            <a:avLst/>
                          </a:prstGeom>
                          <a:solidFill>
                            <a:sysClr val="window" lastClr="FFFFFF"/>
                          </a:solidFill>
                          <a:ln w="25400" cap="flat" cmpd="sng" algn="ctr">
                            <a:solidFill>
                              <a:sysClr val="windowText" lastClr="000000"/>
                            </a:solidFill>
                            <a:prstDash val="solid"/>
                          </a:ln>
                          <a:effectLst/>
                        </wps:spPr>
                        <wps:txbx>
                          <w:txbxContent>
                            <w:p w:rsidR="00B30D30" w:rsidRPr="00F13ED0" w:rsidRDefault="00B30D30" w:rsidP="00B30D30">
                              <w:pPr>
                                <w:jc w:val="center"/>
                              </w:pPr>
                              <w:r w:rsidRPr="00F13ED0">
                                <w:t>Researcher can find the outbreak nature as either point of source, propagated etc. also finding the sources of disease and identifying the clusters after researching the geographical records and patient details with descriptor like age sex occupation etc. can help researcher to predict, “Who are at risk 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95"/>
                        <wps:cNvSpPr/>
                        <wps:spPr>
                          <a:xfrm>
                            <a:off x="3990975" y="3152775"/>
                            <a:ext cx="1674162" cy="866775"/>
                          </a:xfrm>
                          <a:prstGeom prst="rect">
                            <a:avLst/>
                          </a:prstGeom>
                          <a:solidFill>
                            <a:sysClr val="window" lastClr="FFFFFF"/>
                          </a:solidFill>
                          <a:ln w="25400" cap="flat" cmpd="sng" algn="ctr">
                            <a:solidFill>
                              <a:sysClr val="window" lastClr="FFFFFF"/>
                            </a:solidFill>
                            <a:prstDash val="solid"/>
                          </a:ln>
                          <a:effectLst/>
                        </wps:spPr>
                        <wps:txbx>
                          <w:txbxContent>
                            <w:p w:rsidR="00B30D30" w:rsidRPr="00F13ED0" w:rsidRDefault="00B30D30" w:rsidP="00B30D30">
                              <w:r w:rsidRPr="00F13ED0">
                                <w:rPr>
                                  <w:noProof/>
                                </w:rPr>
                                <w:t>Information sharing to researcher domain in patient’s concern and earn rew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3476625" y="4429125"/>
                            <a:ext cx="1089642" cy="285107"/>
                          </a:xfrm>
                          <a:prstGeom prst="rect">
                            <a:avLst/>
                          </a:prstGeom>
                          <a:solidFill>
                            <a:sysClr val="window" lastClr="FFFFFF"/>
                          </a:solidFill>
                          <a:ln w="25400" cap="flat" cmpd="sng" algn="ctr">
                            <a:solidFill>
                              <a:sysClr val="window" lastClr="FFFFFF"/>
                            </a:solidFill>
                            <a:prstDash val="solid"/>
                          </a:ln>
                          <a:effectLst/>
                        </wps:spPr>
                        <wps:txbx>
                          <w:txbxContent>
                            <w:p w:rsidR="00B30D30" w:rsidRPr="002C2B98" w:rsidRDefault="00B30D30" w:rsidP="00B30D30">
                              <w:pPr>
                                <w:jc w:val="center"/>
                                <w:rPr>
                                  <w:sz w:val="16"/>
                                  <w:szCs w:val="16"/>
                                </w:rPr>
                              </w:pPr>
                              <w:r w:rsidRPr="007A029F">
                                <w:t>Researcher</w:t>
                              </w:r>
                              <w:r w:rsidRPr="002C2B98">
                                <w:rPr>
                                  <w:noProof/>
                                  <w:sz w:val="16"/>
                                  <w:szCs w:val="16"/>
                                </w:rPr>
                                <w:drawing>
                                  <wp:inline distT="0" distB="0" distL="0" distR="0" wp14:anchorId="4696583A" wp14:editId="10C38A41">
                                    <wp:extent cx="881380" cy="2491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380" cy="249162"/>
                                            </a:xfrm>
                                            <a:prstGeom prst="rect">
                                              <a:avLst/>
                                            </a:prstGeom>
                                            <a:noFill/>
                                            <a:ln>
                                              <a:noFill/>
                                            </a:ln>
                                          </pic:spPr>
                                        </pic:pic>
                                      </a:graphicData>
                                    </a:graphic>
                                  </wp:inline>
                                </w:drawing>
                              </w:r>
                              <w:r w:rsidRPr="002C2B98">
                                <w:rPr>
                                  <w:sz w:val="16"/>
                                  <w:szCs w:val="16"/>
                                </w:rPr>
                                <w: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id="Group 157" o:spid="_x0000_s1026" style="position:absolute;margin-left:-32.55pt;margin-top:23.8pt;width:533.6pt;height:402.95pt;z-index:251659264;mso-width-relative:margin" coordsize="67769,5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">
                <v:rect id="Rectangle 85" o:spid="_x0000_s1027" style="position:absolute;left:26098;width:9138;height:91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Eca8QA&#10;AADbAAAADwAAAGRycy9kb3ducmV2LnhtbESPzWrDMBCE74W+g9hCLqGRU2hJncimFAom9BInl9wW&#10;ayObWCtjKf55+6hQyHGYnW92dvlkWzFQ7xvHCtarBARx5XTDRsHp+PO6AeEDssbWMSmYyUOePT/t&#10;MNVu5AMNZTAiQtinqKAOoUul9FVNFv3KdcTRu7jeYoiyN1L3OEa4beVbknxIiw3Hhho7+q6pupY3&#10;G99YylMxD6Xcmyt+dr/DuF+ejVKLl+lrCyLQFB7H/+lCK9i8w9+WCACZ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hHGvEAAAA2wAAAA8AAAAAAAAAAAAAAAAAmAIAAGRycy9k&#10;b3ducmV2LnhtbFBLBQYAAAAABAAEAPUAAACJAwAAAAA=&#10;" fillcolor="window" strokecolor="windowText" strokeweight="2pt">
                  <v:textbox>
                    <w:txbxContent>
                      <w:p w:rsidR="00B30D30" w:rsidRPr="00990B10" w:rsidRDefault="00B30D30" w:rsidP="00B30D30">
                        <w:pPr>
                          <w:jc w:val="center"/>
                        </w:pPr>
                        <w:r>
                          <w:t>Hospital</w:t>
                        </w:r>
                      </w:p>
                    </w:txbxContent>
                  </v:textbox>
                </v:rect>
                <v:shapetype id="_x0000_t32" coordsize="21600,21600" o:spt="32" o:oned="t" path="m,l21600,21600e" filled="f">
                  <v:path arrowok="t" fillok="f" o:connecttype="none"/>
                  <o:lock v:ext="edit" shapetype="t"/>
                </v:shapetype>
                <v:shape id="Straight Arrow Connector 86" o:spid="_x0000_s1028" type="#_x0000_t32" style="position:absolute;left:30861;top:9144;width:0;height:70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sBFYcQAAADbAAAADwAAAGRycy9kb3ducmV2LnhtbESPS2vDMBCE74H8B7GFXEItxyUPXCsh&#10;BJoWcsoDel2stWVirYylOu6/rwqFHoeZ+YYpdqNtxUC9bxwrWCQpCOLS6YZrBbfr2/MGhA/IGlvH&#10;pOCbPOy200mBuXYPPtNwCbWIEPY5KjAhdLmUvjRk0SeuI45e5XqLIcq+lrrHR4TbVmZpupIWG44L&#10;Bjs6GCrvly+roMo0Leb3T/O+XmJ1OL1kw9AelZo9jftXEIHG8B/+a39oBZsV/H6JP0Bu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2wEVhxAAAANsAAAAPAAAAAAAAAAAA&#10;AAAAAKECAABkcnMvZG93bnJldi54bWxQSwUGAAAAAAQABAD5AAAAkgMAAAAA&#10;">
                  <v:stroke endarrow="open"/>
                </v:shape>
                <v:shapetype id="_x0000_t202" coordsize="21600,21600" o:spt="202" path="m,l,21600r21600,l21600,xe">
                  <v:stroke joinstyle="miter"/>
                  <v:path gradientshapeok="t" o:connecttype="rect"/>
                </v:shapetype>
                <v:shape id="Text Box 87" o:spid="_x0000_s1029" type="#_x0000_t202" style="position:absolute;left:32289;top:10287;width:10478;height:3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Qn5cMA&#10;AADbAAAADwAAAGRycy9kb3ducmV2LnhtbESPQUsDMRSE70L/Q3gFbzbbClrWpmUpWIqg0OrB4yN5&#10;zS7dvCzJs13/vREEj8PMfMOsNmPo1YVS7iIbmM8qUMQ2uo69gY/357slqCzIDvvIZOCbMmzWk5sV&#10;1i5e+UCXo3hVIJxrNNCKDLXW2bYUMM/iQFy8U0wBpcjktUt4LfDQ60VVPeiAHZeFFgfatmTPx69g&#10;4OWww4Xf7avX+09p3rzYJidrzO10bJ5ACY3yH/5r752B5SP8fik/QK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Qn5cMAAADbAAAADwAAAAAAAAAAAAAAAACYAgAAZHJzL2Rv&#10;d25yZXYueG1sUEsFBgAAAAAEAAQA9QAAAIgDAAAAAA==&#10;" fillcolor="window" strokecolor="window" strokeweight=".5pt">
                  <v:textbox>
                    <w:txbxContent>
                      <w:p w:rsidR="00B30D30" w:rsidRDefault="00B30D30" w:rsidP="00B30D30">
                        <w:r>
                          <w:t>Health data</w:t>
                        </w:r>
                      </w:p>
                    </w:txbxContent>
                  </v:textbox>
                </v:shape>
                <v:shapetype id="_x0000_t110" coordsize="21600,21600" o:spt="110" path="m10800,l,10800,10800,21600,21600,10800xe">
                  <v:stroke joinstyle="miter"/>
                  <v:path gradientshapeok="t" o:connecttype="rect" textboxrect="5400,5400,16200,16200"/>
                </v:shapetype>
                <v:shape id="Flowchart: Decision 88" o:spid="_x0000_s1030" type="#_x0000_t110" style="position:absolute;left:21431;top:16192;width:18478;height:12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2mx8EA&#10;AADbAAAADwAAAGRycy9kb3ducmV2LnhtbERPy2oCMRTdC/5DuIIb0UxbK+NolFKwFenG5/oyuc6M&#10;JjfDJNXp3zcLweXhvOfL1hpxo8ZXjhW8jBIQxLnTFRcKDvvVMAXhA7JG45gU/JGH5aLbmWOm3Z23&#10;dNuFQsQQ9hkqKEOoMyl9XpJFP3I1ceTOrrEYImwKqRu8x3Br5GuSTKTFimNDiTV9lpRfd79Wga2/&#10;NvQzmJ7e+HJ8P5hLar7HXql+r/2YgQjUhqf44V5rBWkcG7/EHyA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CtpsfBAAAA2wAAAA8AAAAAAAAAAAAAAAAAmAIAAGRycy9kb3du&#10;cmV2LnhtbFBLBQYAAAAABAAEAPUAAACGAwAAAAA=&#10;" fillcolor="window" strokecolor="windowText" strokeweight="2pt">
                  <v:textbox>
                    <w:txbxContent>
                      <w:p w:rsidR="00B30D30" w:rsidRDefault="00B30D30" w:rsidP="00B30D30">
                        <w:pPr>
                          <w:jc w:val="center"/>
                        </w:pPr>
                        <w:r w:rsidRPr="008C6A92">
                          <w:t>Compare with threshold</w:t>
                        </w:r>
                      </w:p>
                    </w:txbxContent>
                  </v:textbox>
                </v:shape>
                <v:shape id="Straight Arrow Connector 89" o:spid="_x0000_s1031" type="#_x0000_t32" style="position:absolute;left:12858;top:22764;width:857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aKdMUAAADbAAAADwAAAGRycy9kb3ducmV2LnhtbESPQWvCQBSE74L/YXlCL6IbK0hMXaUI&#10;hVIEUXvp7ZF9yYZm36bZNcb+elcQPA4z8w2z2vS2Fh21vnKsYDZNQBDnTldcKvg+fUxSED4ga6wd&#10;k4Iredish4MVZtpd+EDdMZQiQthnqMCE0GRS+tyQRT91DXH0CtdaDFG2pdQtXiLc1vI1SRbSYsVx&#10;wWBDW0P57/FsFYwPP1VZFOfd1c//92nytf8zeafUy6h/fwMRqA/P8KP9qRWkS7h/iT9Ar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faKdMUAAADbAAAADwAAAAAAAAAA&#10;AAAAAAChAgAAZHJzL2Rvd25yZXYueG1sUEsFBgAAAAAEAAQA+QAAAJMDAAAAAA==&#10;">
                  <v:stroke endarrow="open"/>
                </v:shape>
                <v:rect id="Rectangle 35" o:spid="_x0000_s1032" style="position:absolute;left:7810;top:17240;width:14840;height:28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SSSMMA&#10;AADbAAAADwAAAGRycy9kb3ducmV2LnhtbESPQYvCMBSE7wv+h/AEb2uqsiLVKCKu9LRg24PHZ/Ns&#10;i81LabK2/vvNguBxmJlvmM1uMI14UOdqywpm0wgEcWF1zaWCPPv+XIFwHlljY5kUPMnBbjv62GCs&#10;bc9neqS+FAHCLkYFlfdtLKUrKjLoprYlDt7NdgZ9kF0pdYd9gJtGzqNoKQ3WHBYqbOlQUXFPf42C&#10;LMny2dW397pfHdPD5efUXBOj1GQ87NcgPA3+HX61E61g8QX/X8IPk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aSSSMMAAADbAAAADwAAAAAAAAAAAAAAAACYAgAAZHJzL2Rv&#10;d25yZXYueG1sUEsFBgAAAAAEAAQA9QAAAIgDAAAAAA==&#10;" fillcolor="window" strokecolor="window" strokeweight="2pt">
                  <v:textbox>
                    <w:txbxContent>
                      <w:p w:rsidR="00B30D30" w:rsidRPr="00990B10" w:rsidRDefault="00B30D30" w:rsidP="00B30D30">
                        <w:pPr>
                          <w:jc w:val="center"/>
                        </w:pPr>
                        <w:r w:rsidRPr="00990B10">
                          <w:t>If exceeds</w:t>
                        </w:r>
                      </w:p>
                    </w:txbxContent>
                  </v:textbox>
                </v:rect>
                <v:shape id="Straight Arrow Connector 90" o:spid="_x0000_s1033" type="#_x0000_t32" style="position:absolute;left:39909;top:22669;width:57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7zuU8EAAADbAAAADwAAAGRycy9kb3ducmV2LnhtbERPy4rCMBTdD/gP4QqzGTS1Mj6qUUQY&#10;Z8CVD3B7aW6bYnNTmkzt/P1kIbg8nPd629tadNT6yrGCyTgBQZw7XXGp4Hr5Gi1A+ICssXZMCv7I&#10;w3YzeFtjpt2DT9SdQyliCPsMFZgQmkxKnxuy6MeuIY5c4VqLIcK2lLrFRwy3tUyTZCYtVhwbDDa0&#10;N5Tfz79WQZFqmnzcb+Z7/onF/jhNu64+KPU+7HcrEIH68BI/3T9awTKuj1/iD5Cb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vO5TwQAAANsAAAAPAAAAAAAAAAAAAAAA&#10;AKECAABkcnMvZG93bnJldi54bWxQSwUGAAAAAAQABAD5AAAAjwMAAAAA&#10;">
                  <v:stroke endarrow="open"/>
                </v:shape>
                <v:rect id="Rectangle 37" o:spid="_x0000_s1034" style="position:absolute;left:2667;top:20955;width:10160;height:81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DuYMMA&#10;AADbAAAADwAAAGRycy9kb3ducmV2LnhtbESPT4vCMBDF78J+hzALexFNdwX/VKMswoKIF6sXb0Mz&#10;psVmUprY1m+/EQSPjzfv9+atNr2tREuNLx0r+B4nIIhzp0s2Cs6nv9EchA/IGivHpOBBHjbrj8EK&#10;U+06PlKbBSMihH2KCooQ6lRKnxdk0Y9dTRy9q2sshigbI3WDXYTbSv4kyVRaLDk2FFjTtqD8lt1t&#10;fGMoz7tHm8m9ueGiPrTdfngxSn199r9LEIH68D5+pXdawWQGzy0RAH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YDuYMMAAADbAAAADwAAAAAAAAAAAAAAAACYAgAAZHJzL2Rv&#10;d25yZXYueG1sUEsFBgAAAAAEAAQA9QAAAIgDAAAAAA==&#10;" fillcolor="window" strokecolor="windowText" strokeweight="2pt">
                  <v:textbox>
                    <w:txbxContent>
                      <w:p w:rsidR="00B30D30" w:rsidRPr="00990B10" w:rsidRDefault="00B30D30" w:rsidP="00B30D30">
                        <w:pPr>
                          <w:jc w:val="center"/>
                          <w:rPr>
                            <w:sz w:val="24"/>
                            <w:szCs w:val="24"/>
                          </w:rPr>
                        </w:pPr>
                        <w:r w:rsidRPr="00990B10">
                          <w:rPr>
                            <w:sz w:val="24"/>
                            <w:szCs w:val="24"/>
                          </w:rPr>
                          <w:t>Broadcast outbreak alert</w:t>
                        </w:r>
                      </w:p>
                    </w:txbxContent>
                  </v:textbox>
                </v:rect>
                <v:rect id="Rectangle 44" o:spid="_x0000_s1035" style="position:absolute;left:45624;top:20193;width:10764;height:89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DasQA&#10;AADbAAAADwAAAGRycy9kb3ducmV2LnhtbESPzWrDMBCE74W8g9hALyaRW0xpnCgmFAIh9FI3l9wW&#10;ayObWCtjKf55+6pQ6HGYnW92dsVkWzFQ7xvHCl7WKQjiyumGjYLL93H1DsIHZI2tY1Iwk4div3ja&#10;Ya7dyF80lMGICGGfo4I6hC6X0lc1WfRr1xFH7+Z6iyHK3kjd4xjhtpWvafomLTYcG2rs6KOm6l4+&#10;bHwjkZfTPJTybO646T6H8ZxcjVLPy+mwBRFoCv/Hf+mTVpBl8LslAkD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1UA2rEAAAA2wAAAA8AAAAAAAAAAAAAAAAAmAIAAGRycy9k&#10;b3ducmV2LnhtbFBLBQYAAAAABAAEAPUAAACJAwAAAAA=&#10;" fillcolor="window" strokecolor="windowText" strokeweight="2pt">
                  <v:textbox>
                    <w:txbxContent>
                      <w:p w:rsidR="00B30D30" w:rsidRPr="00990B10" w:rsidRDefault="00B30D30" w:rsidP="00B30D30">
                        <w:pPr>
                          <w:jc w:val="center"/>
                        </w:pPr>
                        <w:r w:rsidRPr="00990B10">
                          <w:t>Notify the message as “stable situation”</w:t>
                        </w:r>
                      </w:p>
                    </w:txbxContent>
                  </v:textbox>
                </v:rect>
                <v:rect id="Rectangle 41" o:spid="_x0000_s1036" style="position:absolute;left:40576;top:9144;width:12135;height:102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nnNsIA&#10;AADbAAAADwAAAGRycy9kb3ducmV2LnhtbESPQYvCMBSE7wv+h/AEb2vaRUSqUURc6WnB1oPHZ/Ns&#10;i81LaaKt/94sCB6HmfmGWW0G04gHda62rCCeRiCIC6trLhWc8t/vBQjnkTU2lknBkxxs1qOvFSba&#10;9nykR+ZLESDsElRQed8mUrqiIoNualvi4F1tZ9AH2ZVSd9gHuGnkTxTNpcGaw0KFLe0qKm7Z3SjI&#10;0/wUX3x7q/vFPtud/w7NJTVKTcbDdgnC0+A/4Xc71QpmMfx/CT9Ar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ec2wgAAANsAAAAPAAAAAAAAAAAAAAAAAJgCAABkcnMvZG93&#10;bnJldi54bWxQSwUGAAAAAAQABAD1AAAAhwMAAAAA&#10;" fillcolor="window" strokecolor="window" strokeweight="2pt">
                  <v:textbox>
                    <w:txbxContent>
                      <w:p w:rsidR="00B30D30" w:rsidRPr="00990B10" w:rsidRDefault="00B30D30" w:rsidP="00B30D30">
                        <w:pPr>
                          <w:jc w:val="center"/>
                        </w:pPr>
                        <w:r w:rsidRPr="00990B10">
                          <w:t>Otherwise after two incubation period no existence of new disease record</w:t>
                        </w:r>
                      </w:p>
                    </w:txbxContent>
                  </v:textbox>
                </v:rect>
                <v:line id="Straight Connector 91" o:spid="_x0000_s1037" style="position:absolute;visibility:visible;mso-wrap-style:square" from="35242,3429" to="67722,34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6tScYAAADbAAAADwAAAGRycy9kb3ducmV2LnhtbESPQWvCQBSE7wX/w/IKvdWNFkJNXUVa&#10;BPUg1Rba4zP7mqRm34bdNYn/3hUEj8PMfMNM572pRUvOV5YVjIYJCOLc6ooLBd9fy+dXED4ga6wt&#10;k4IzeZjPBg9TzLTteEftPhQiQthnqKAMocmk9HlJBv3QNsTR+7POYIjSFVI77CLc1HKcJKk0WHFc&#10;KLGh95Ly4/5kFGxfPtN2sd6s+p91esg/doff/84p9fTYL95ABOrDPXxrr7SCyQiuX+IPkL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rUnGAAAA2wAAAA8AAAAAAAAA&#10;AAAAAAAAoQIAAGRycy9kb3ducmV2LnhtbFBLBQYAAAAABAAEAPkAAACUAwAAAAA=&#10;"/>
                <v:shape id="Straight Arrow Connector 93" o:spid="_x0000_s1038" type="#_x0000_t32" style="position:absolute;left:32861;top:41233;width:34908;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crQ8YAAADbAAAADwAAAGRycy9kb3ducmV2LnhtbESPT2vCQBTE7wW/w/KEXopuWqFodBOk&#10;UCilIP65eHtkX7LB7Ns0u8bYT+8KBY/DzPyGWeWDbURPna8dK3idJiCIC6drrhQc9p+TOQgfkDU2&#10;jknBlTzk2ehphal2F95SvwuViBD2KSowIbSplL4wZNFPXUscvdJ1FkOUXSV1h5cIt418S5J3abHm&#10;uGCwpQ9DxWl3tgpetse6Ksvzz9XP/jbz5Hvza4peqefxsF6CCDSER/i//aUVLGZw/xJ/gMx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XHK0PGAAAA2wAAAA8AAAAAAAAA&#10;AAAAAAAAoQIAAGRycy9kb3ducmV2LnhtbFBLBQYAAAAABAAEAPkAAACUAwAAAAA=&#10;">
                  <v:stroke endarrow="open"/>
                </v:shape>
                <v:rect id="Rectangle 94" o:spid="_x0000_s1039" style="position:absolute;top:36480;width:32911;height:14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QvLcQA&#10;AADbAAAADwAAAGRycy9kb3ducmV2LnhtbESPzWrDMBCE74W+g9hCLqGRU0pJnMimFAom9BInl94W&#10;ayObWCtjKf55+6hQyHGYnW929vlkWzFQ7xvHCtarBARx5XTDRsH59P26AeEDssbWMSmYyUOePT/t&#10;MdVu5CMNZTAiQtinqKAOoUul9FVNFv3KdcTRu7jeYoiyN1L3OEa4beVbknxIiw3Hhho7+qqpupY3&#10;G99YynMxD6U8mCtuu59hPCx/jVKLl+lzByLQFB7H/+lCK9i+w9+WCACZ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0Ly3EAAAA2wAAAA8AAAAAAAAAAAAAAAAAmAIAAGRycy9k&#10;b3ducmV2LnhtbFBLBQYAAAAABAAEAPUAAACJAwAAAAA=&#10;" fillcolor="window" strokecolor="windowText" strokeweight="2pt">
                  <v:textbox>
                    <w:txbxContent>
                      <w:p w:rsidR="00B30D30" w:rsidRPr="00F13ED0" w:rsidRDefault="00B30D30" w:rsidP="00B30D30">
                        <w:pPr>
                          <w:jc w:val="center"/>
                        </w:pPr>
                        <w:r w:rsidRPr="00F13ED0">
                          <w:t>Researcher can find the outbreak nature as either point of source, propagated etc. also finding the sources of disease and identifying the clusters after researching the geographical records and patient details with descriptor like age sex occupation etc. can help researcher to predict, “Who are at risk now”</w:t>
                        </w:r>
                      </w:p>
                    </w:txbxContent>
                  </v:textbox>
                </v:rect>
                <v:rect id="Rectangle 95" o:spid="_x0000_s1040" style="position:absolute;left:39909;top:31527;width:16742;height:86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LNcsMA&#10;AADbAAAADwAAAGRycy9kb3ducmV2LnhtbESPQYvCMBSE78L+h/AEb5oqKG7XKCK7S0+CbQ97fDZv&#10;22LzUppo6783guBxmJlvmM1uMI24UedqywrmswgEcWF1zaWCPPuZrkE4j6yxsUwK7uRgt/0YbTDW&#10;tucT3VJfigBhF6OCyvs2ltIVFRl0M9sSB+/fdgZ9kF0pdYd9gJtGLqJoJQ3WHBYqbOlQUXFJr0ZB&#10;lmT5/OzbS92vv9PD3/G3OSdGqcl42H+B8DT4d/jVTrSCzyU8v4QfIL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8LNcsMAAADbAAAADwAAAAAAAAAAAAAAAACYAgAAZHJzL2Rv&#10;d25yZXYueG1sUEsFBgAAAAAEAAQA9QAAAIgDAAAAAA==&#10;" fillcolor="window" strokecolor="window" strokeweight="2pt">
                  <v:textbox>
                    <w:txbxContent>
                      <w:p w:rsidR="00B30D30" w:rsidRPr="00F13ED0" w:rsidRDefault="00B30D30" w:rsidP="00B30D30">
                        <w:r w:rsidRPr="00F13ED0">
                          <w:rPr>
                            <w:noProof/>
                          </w:rPr>
                          <w:t>Information sharing to researcher domain in patient’s concern and earn reward.</w:t>
                        </w:r>
                      </w:p>
                    </w:txbxContent>
                  </v:textbox>
                </v:rect>
                <v:rect id="Rectangle 96" o:spid="_x0000_s1041" style="position:absolute;left:34766;top:44291;width:10896;height:28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BTBcMA&#10;AADbAAAADwAAAGRycy9kb3ducmV2LnhtbESPQYvCMBSE74L/ITxhb5q6B9FqKovo0pNg68Hjs3nb&#10;ljYvpcna7r/fCILHYWa+YXb70bTiQb2rLStYLiIQxIXVNZcKrvlpvgbhPLLG1jIp+CMH+2Q62WGs&#10;7cAXemS+FAHCLkYFlfddLKUrKjLoFrYjDt6P7Q36IPtS6h6HADet/IyilTRYc1iosKNDRUWT/RoF&#10;eZpfl3ffNfWwPmaH2/m7vadGqY/Z+LUF4Wn07/CrnWoFmxU8v4QfIJ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xBTBcMAAADbAAAADwAAAAAAAAAAAAAAAACYAgAAZHJzL2Rv&#10;d25yZXYueG1sUEsFBgAAAAAEAAQA9QAAAIgDAAAAAA==&#10;" fillcolor="window" strokecolor="window" strokeweight="2pt">
                  <v:textbox>
                    <w:txbxContent>
                      <w:p w:rsidR="00B30D30" w:rsidRPr="002C2B98" w:rsidRDefault="00B30D30" w:rsidP="00B30D30">
                        <w:pPr>
                          <w:jc w:val="center"/>
                          <w:rPr>
                            <w:sz w:val="16"/>
                            <w:szCs w:val="16"/>
                          </w:rPr>
                        </w:pPr>
                        <w:r w:rsidRPr="007A029F">
                          <w:t>Researcher</w:t>
                        </w:r>
                        <w:r w:rsidRPr="002C2B98">
                          <w:rPr>
                            <w:noProof/>
                            <w:sz w:val="16"/>
                            <w:szCs w:val="16"/>
                          </w:rPr>
                          <w:drawing>
                            <wp:inline distT="0" distB="0" distL="0" distR="0" wp14:anchorId="4696583A" wp14:editId="10C38A41">
                              <wp:extent cx="881380" cy="2491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1380" cy="249162"/>
                                      </a:xfrm>
                                      <a:prstGeom prst="rect">
                                        <a:avLst/>
                                      </a:prstGeom>
                                      <a:noFill/>
                                      <a:ln>
                                        <a:noFill/>
                                      </a:ln>
                                    </pic:spPr>
                                  </pic:pic>
                                </a:graphicData>
                              </a:graphic>
                            </wp:inline>
                          </w:drawing>
                        </w:r>
                        <w:r w:rsidRPr="002C2B98">
                          <w:rPr>
                            <w:sz w:val="16"/>
                            <w:szCs w:val="16"/>
                          </w:rPr>
                          <w:t>r</w:t>
                        </w:r>
                      </w:p>
                    </w:txbxContent>
                  </v:textbox>
                </v:rect>
              </v:group>
            </w:pict>
          </mc:Fallback>
        </mc:AlternateContent>
      </w:r>
      <w:r>
        <w:rPr>
          <w:noProof/>
        </w:rPr>
        <mc:AlternateContent>
          <mc:Choice Requires="wps">
            <w:drawing>
              <wp:anchor distT="0" distB="0" distL="114300" distR="114300" simplePos="0" relativeHeight="251660288" behindDoc="0" locked="0" layoutInCell="1" allowOverlap="1" wp14:anchorId="46C7E41A" wp14:editId="7D868605">
                <wp:simplePos x="0" y="0"/>
                <wp:positionH relativeFrom="column">
                  <wp:posOffset>6358807</wp:posOffset>
                </wp:positionH>
                <wp:positionV relativeFrom="paragraph">
                  <wp:posOffset>644056</wp:posOffset>
                </wp:positionV>
                <wp:extent cx="2236" cy="3781939"/>
                <wp:effectExtent l="0" t="0" r="36195" b="9525"/>
                <wp:wrapNone/>
                <wp:docPr id="2" name="Straight Connector 2"/>
                <wp:cNvGraphicFramePr/>
                <a:graphic xmlns:a="http://schemas.openxmlformats.org/drawingml/2006/main">
                  <a:graphicData uri="http://schemas.microsoft.com/office/word/2010/wordprocessingShape">
                    <wps:wsp>
                      <wps:cNvCnPr/>
                      <wps:spPr>
                        <a:xfrm flipH="1">
                          <a:off x="0" y="0"/>
                          <a:ext cx="2236" cy="378193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500.7pt,50.7pt" to="500.9pt,3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" strokecolor="black [3040]"/>
            </w:pict>
          </mc:Fallback>
        </mc:AlternateContent>
      </w:r>
    </w:p>
    <w:p w:rsidR="00B30D30" w:rsidRPr="00B30D30" w:rsidRDefault="00B30D30" w:rsidP="00B30D30"/>
    <w:p w:rsidR="00B30D30" w:rsidRPr="00B30D30" w:rsidRDefault="00B30D30" w:rsidP="00B30D30"/>
    <w:p w:rsidR="00B30D30" w:rsidRPr="00B30D30" w:rsidRDefault="00B30D30" w:rsidP="00B30D30"/>
    <w:p w:rsidR="00B30D30" w:rsidRPr="00B30D30" w:rsidRDefault="00B30D30" w:rsidP="00B30D30"/>
    <w:p w:rsidR="00B30D30" w:rsidRPr="00B30D30" w:rsidRDefault="00B30D30" w:rsidP="00B30D30"/>
    <w:p w:rsidR="00B30D30" w:rsidRPr="00B30D30" w:rsidRDefault="00B30D30" w:rsidP="00B30D30"/>
    <w:p w:rsidR="00B30D30" w:rsidRPr="00B30D30" w:rsidRDefault="00B30D30" w:rsidP="00B30D30"/>
    <w:p w:rsidR="00B30D30" w:rsidRPr="00B30D30" w:rsidRDefault="00B30D30" w:rsidP="00B30D30"/>
    <w:p w:rsidR="00B30D30" w:rsidRPr="00B30D30" w:rsidRDefault="00B30D30" w:rsidP="00B30D30"/>
    <w:p w:rsidR="00B30D30" w:rsidRPr="00B30D30" w:rsidRDefault="00B30D30" w:rsidP="00B30D30"/>
    <w:p w:rsidR="00B30D30" w:rsidRPr="00B30D30" w:rsidRDefault="00B30D30" w:rsidP="00B30D30"/>
    <w:p w:rsidR="00B30D30" w:rsidRPr="00B30D30" w:rsidRDefault="00B30D30" w:rsidP="00B30D30"/>
    <w:p w:rsidR="00B30D30" w:rsidRPr="00B30D30" w:rsidRDefault="00B30D30" w:rsidP="00B30D30"/>
    <w:p w:rsidR="00B30D30" w:rsidRPr="00B30D30" w:rsidRDefault="00B30D30" w:rsidP="00B30D30"/>
    <w:p w:rsidR="00B30D30" w:rsidRDefault="00B30D30" w:rsidP="00B30D30"/>
    <w:p w:rsidR="00B30D30" w:rsidRDefault="00B30D30" w:rsidP="00B30D30"/>
    <w:p w:rsidR="00B30D30" w:rsidRDefault="00B30D30" w:rsidP="00B30D30"/>
    <w:p w:rsidR="00B30D30" w:rsidRDefault="00B30D30" w:rsidP="00B30D30">
      <w:r>
        <w:rPr>
          <w:noProof/>
        </w:rPr>
        <mc:AlternateContent>
          <mc:Choice Requires="wpg">
            <w:drawing>
              <wp:anchor distT="0" distB="0" distL="114300" distR="114300" simplePos="0" relativeHeight="251664384" behindDoc="0" locked="0" layoutInCell="1" allowOverlap="1" wp14:anchorId="4170EA1B" wp14:editId="23D1E9BF">
                <wp:simplePos x="0" y="0"/>
                <wp:positionH relativeFrom="column">
                  <wp:posOffset>938254</wp:posOffset>
                </wp:positionH>
                <wp:positionV relativeFrom="paragraph">
                  <wp:posOffset>248506</wp:posOffset>
                </wp:positionV>
                <wp:extent cx="3724275" cy="1555115"/>
                <wp:effectExtent l="0" t="0" r="28575" b="26035"/>
                <wp:wrapNone/>
                <wp:docPr id="20" name="Group 20"/>
                <wp:cNvGraphicFramePr/>
                <a:graphic xmlns:a="http://schemas.openxmlformats.org/drawingml/2006/main">
                  <a:graphicData uri="http://schemas.microsoft.com/office/word/2010/wordprocessingGroup">
                    <wpg:wgp>
                      <wpg:cNvGrpSpPr/>
                      <wpg:grpSpPr>
                        <a:xfrm>
                          <a:off x="0" y="0"/>
                          <a:ext cx="3724275" cy="1555115"/>
                          <a:chOff x="0" y="0"/>
                          <a:chExt cx="3724275" cy="1555115"/>
                        </a:xfrm>
                      </wpg:grpSpPr>
                      <wps:wsp>
                        <wps:cNvPr id="21" name="Flowchart: Process 21"/>
                        <wps:cNvSpPr/>
                        <wps:spPr>
                          <a:xfrm>
                            <a:off x="47625" y="0"/>
                            <a:ext cx="914400" cy="612140"/>
                          </a:xfrm>
                          <a:prstGeom prst="flowChartProcess">
                            <a:avLst/>
                          </a:prstGeom>
                          <a:solidFill>
                            <a:sysClr val="window" lastClr="FFFFFF"/>
                          </a:solidFill>
                          <a:ln w="25400" cap="flat" cmpd="sng" algn="ctr">
                            <a:solidFill>
                              <a:sysClr val="windowText" lastClr="000000"/>
                            </a:solidFill>
                            <a:prstDash val="solid"/>
                          </a:ln>
                          <a:effectLst/>
                        </wps:spPr>
                        <wps:txbx>
                          <w:txbxContent>
                            <w:p w:rsidR="00B30D30" w:rsidRDefault="00B30D30" w:rsidP="00B30D30">
                              <w:pPr>
                                <w:jc w:val="center"/>
                              </w:pPr>
                              <w:r>
                                <w:t>Hos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lowchart: Process 23"/>
                        <wps:cNvSpPr/>
                        <wps:spPr>
                          <a:xfrm>
                            <a:off x="0" y="942975"/>
                            <a:ext cx="914400" cy="612140"/>
                          </a:xfrm>
                          <a:prstGeom prst="flowChartProcess">
                            <a:avLst/>
                          </a:prstGeom>
                          <a:solidFill>
                            <a:sysClr val="window" lastClr="FFFFFF"/>
                          </a:solidFill>
                          <a:ln w="25400" cap="flat" cmpd="sng" algn="ctr">
                            <a:solidFill>
                              <a:sysClr val="windowText" lastClr="000000"/>
                            </a:solidFill>
                            <a:prstDash val="solid"/>
                          </a:ln>
                          <a:effectLst/>
                        </wps:spPr>
                        <wps:txbx>
                          <w:txbxContent>
                            <w:p w:rsidR="00B30D30" w:rsidRDefault="00B30D30" w:rsidP="00B30D30">
                              <w:pPr>
                                <w:jc w:val="center"/>
                              </w:pPr>
                              <w:r>
                                <w:t>Research la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lowchart: Process 24"/>
                        <wps:cNvSpPr/>
                        <wps:spPr>
                          <a:xfrm>
                            <a:off x="2600325" y="0"/>
                            <a:ext cx="914400" cy="612140"/>
                          </a:xfrm>
                          <a:prstGeom prst="flowChartProcess">
                            <a:avLst/>
                          </a:prstGeom>
                          <a:solidFill>
                            <a:sysClr val="window" lastClr="FFFFFF"/>
                          </a:solidFill>
                          <a:ln w="25400" cap="flat" cmpd="sng" algn="ctr">
                            <a:solidFill>
                              <a:sysClr val="windowText" lastClr="000000"/>
                            </a:solidFill>
                            <a:prstDash val="solid"/>
                          </a:ln>
                          <a:effectLst/>
                        </wps:spPr>
                        <wps:txbx>
                          <w:txbxContent>
                            <w:p w:rsidR="00B30D30" w:rsidRDefault="00B30D30" w:rsidP="00B30D30">
                              <w:pPr>
                                <w:jc w:val="center"/>
                              </w:pPr>
                              <w:r>
                                <w:t>Public heal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Flowchart: Process 25"/>
                        <wps:cNvSpPr/>
                        <wps:spPr>
                          <a:xfrm>
                            <a:off x="2581275" y="933450"/>
                            <a:ext cx="1143000" cy="612140"/>
                          </a:xfrm>
                          <a:prstGeom prst="flowChartProcess">
                            <a:avLst/>
                          </a:prstGeom>
                          <a:solidFill>
                            <a:sysClr val="window" lastClr="FFFFFF"/>
                          </a:solidFill>
                          <a:ln w="25400" cap="flat" cmpd="sng" algn="ctr">
                            <a:solidFill>
                              <a:sysClr val="windowText" lastClr="000000"/>
                            </a:solidFill>
                            <a:prstDash val="solid"/>
                          </a:ln>
                          <a:effectLst/>
                        </wps:spPr>
                        <wps:txbx>
                          <w:txbxContent>
                            <w:p w:rsidR="00B30D30" w:rsidRDefault="00B30D30" w:rsidP="00B30D30">
                              <w:pPr>
                                <w:jc w:val="center"/>
                              </w:pPr>
                              <w:r>
                                <w:t>Epidemiological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traight Arrow Connector 26"/>
                        <wps:cNvCnPr/>
                        <wps:spPr>
                          <a:xfrm>
                            <a:off x="1076325" y="161925"/>
                            <a:ext cx="409575" cy="219075"/>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27" name="Straight Arrow Connector 27"/>
                        <wps:cNvCnPr/>
                        <wps:spPr>
                          <a:xfrm flipV="1">
                            <a:off x="962025" y="1257300"/>
                            <a:ext cx="333375" cy="57151"/>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28" name="Straight Arrow Connector 28"/>
                        <wps:cNvCnPr/>
                        <wps:spPr>
                          <a:xfrm flipH="1">
                            <a:off x="2219325" y="161925"/>
                            <a:ext cx="295275" cy="257175"/>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29" name="Straight Arrow Connector 29"/>
                        <wps:cNvCnPr>
                          <a:stCxn id="25" idx="1"/>
                        </wps:cNvCnPr>
                        <wps:spPr>
                          <a:xfrm flipH="1" flipV="1">
                            <a:off x="2337463" y="1179527"/>
                            <a:ext cx="243812" cy="59993"/>
                          </a:xfrm>
                          <a:prstGeom prst="straightConnector1">
                            <a:avLst/>
                          </a:prstGeom>
                          <a:noFill/>
                          <a:ln w="9525" cap="flat" cmpd="sng" algn="ctr">
                            <a:solidFill>
                              <a:sysClr val="windowText" lastClr="000000">
                                <a:shade val="95000"/>
                                <a:satMod val="105000"/>
                              </a:sysClr>
                            </a:solidFill>
                            <a:prstDash val="solid"/>
                            <a:tailEnd type="arrow"/>
                          </a:ln>
                          <a:effectLst/>
                        </wps:spPr>
                        <wps:bodyPr/>
                      </wps:wsp>
                    </wpg:wgp>
                  </a:graphicData>
                </a:graphic>
                <wp14:sizeRelV relativeFrom="margin">
                  <wp14:pctHeight>0</wp14:pctHeight>
                </wp14:sizeRelV>
              </wp:anchor>
            </w:drawing>
          </mc:Choice>
          <mc:Fallback>
            <w:pict>
              <v:group id="Group 20" o:spid="_x0000_s1042" style="position:absolute;margin-left:73.9pt;margin-top:19.55pt;width:293.25pt;height:122.45pt;z-index:251664384;mso-height-relative:margin" coordsize="37242,15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">
                <v:shapetype id="_x0000_t109" coordsize="21600,21600" o:spt="109" path="m,l,21600r21600,l21600,xe">
                  <v:stroke joinstyle="miter"/>
                  <v:path gradientshapeok="t" o:connecttype="rect"/>
                </v:shapetype>
                <v:shape id="Flowchart: Process 21" o:spid="_x0000_s1043" type="#_x0000_t109" style="position:absolute;left:476;width:9144;height:6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6PP/MMA&#10;AADbAAAADwAAAGRycy9kb3ducmV2LnhtbESPT4vCMBTE78J+h/AWvGnqX5ZqlEVRXDzZ9eLt0Tzb&#10;ss1LTaLWb28WBI/DzPyGmS9bU4sbOV9ZVjDoJyCIc6srLhQcfze9LxA+IGusLZOCB3lYLj46c0y1&#10;vfOBblkoRISwT1FBGUKTSunzkgz6vm2Io3e2zmCI0hVSO7xHuKnlMEmm0mDFcaHEhlYl5X/Z1Shw&#10;xwePtzWvppvLeX0a8X40+dkr1f1sv2cgArXhHX61d1rBcAD/X+IP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6PP/MMAAADbAAAADwAAAAAAAAAAAAAAAACYAgAAZHJzL2Rv&#10;d25yZXYueG1sUEsFBgAAAAAEAAQA9QAAAIgDAAAAAA==&#10;" fillcolor="window" strokecolor="windowText" strokeweight="2pt">
                  <v:textbox>
                    <w:txbxContent>
                      <w:p w:rsidR="00B30D30" w:rsidRDefault="00B30D30" w:rsidP="00B30D30">
                        <w:pPr>
                          <w:jc w:val="center"/>
                        </w:pPr>
                        <w:r>
                          <w:t>Hospital</w:t>
                        </w:r>
                      </w:p>
                    </w:txbxContent>
                  </v:textbox>
                </v:shape>
                <v:shape id="Flowchart: Process 23" o:spid="_x0000_s1044" type="#_x0000_t109" style="position:absolute;top:9429;width:9144;height:61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30EMQA&#10;AADbAAAADwAAAGRycy9kb3ducmV2LnhtbESPQWvCQBSE74X+h+UVvNVNjUpJXUNRUlo81Xrp7ZF9&#10;JqHZt3F3TeK/dwuCx2FmvmFW+Wha0ZPzjWUFL9MEBHFpdcOVgsNP8fwKwgdkja1lUnAhD/n68WGF&#10;mbYDf1O/D5WIEPYZKqhD6DIpfVmTQT+1HXH0jtYZDFG6SmqHQ4SbVs6SZCkNNhwXauxoU1P5tz8b&#10;Be5w4flHy5tlcTpuf1PepYuvnVKTp/H9DUSgMdzDt/anVjBL4f9L/AFy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99BDEAAAA2wAAAA8AAAAAAAAAAAAAAAAAmAIAAGRycy9k&#10;b3ducmV2LnhtbFBLBQYAAAAABAAEAPUAAACJAwAAAAA=&#10;" fillcolor="window" strokecolor="windowText" strokeweight="2pt">
                  <v:textbox>
                    <w:txbxContent>
                      <w:p w:rsidR="00B30D30" w:rsidRDefault="00B30D30" w:rsidP="00B30D30">
                        <w:pPr>
                          <w:jc w:val="center"/>
                        </w:pPr>
                        <w:r>
                          <w:t>Research lab</w:t>
                        </w:r>
                      </w:p>
                    </w:txbxContent>
                  </v:textbox>
                </v:shape>
                <v:shape id="Flowchart: Process 24" o:spid="_x0000_s1045" type="#_x0000_t109" style="position:absolute;left:26003;width:9144;height:6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RsZMMA&#10;AADbAAAADwAAAGRycy9kb3ducmV2LnhtbESPS4sCMRCE7wv+h9CCtzXjY0VGo4iiuHjycfHWTNqZ&#10;wUlnTKKO/94sLHgsquorajpvTCUe5HxpWUGvm4AgzqwuOVdwOq6/xyB8QNZYWSYFL/Iwn7W+pphq&#10;++Q9PQ4hFxHCPkUFRQh1KqXPCjLou7Ymjt7FOoMhSpdL7fAZ4aaS/SQZSYMlx4UCa1oWlF0Pd6PA&#10;nV483FS8HK1vl9V5wLvBz+9OqU67WUxABGrCJ/zf3moF/SH8fYk/QM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9RsZMMAAADbAAAADwAAAAAAAAAAAAAAAACYAgAAZHJzL2Rv&#10;d25yZXYueG1sUEsFBgAAAAAEAAQA9QAAAIgDAAAAAA==&#10;" fillcolor="window" strokecolor="windowText" strokeweight="2pt">
                  <v:textbox>
                    <w:txbxContent>
                      <w:p w:rsidR="00B30D30" w:rsidRDefault="00B30D30" w:rsidP="00B30D30">
                        <w:pPr>
                          <w:jc w:val="center"/>
                        </w:pPr>
                        <w:r>
                          <w:t>Public health</w:t>
                        </w:r>
                      </w:p>
                    </w:txbxContent>
                  </v:textbox>
                </v:shape>
                <v:shape id="Flowchart: Process 25" o:spid="_x0000_s1046" type="#_x0000_t109" style="position:absolute;left:25812;top:9334;width:11430;height:6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jJ/8MA&#10;AADbAAAADwAAAGRycy9kb3ducmV2LnhtbESPT4vCMBTE78J+h/AW9qapf1mqURbFRfFk14u3R/Ns&#10;i81LN4lav70RBI/DzPyGmS1aU4srOV9ZVtDvJSCIc6srLhQc/tbdbxA+IGusLZOCO3lYzD86M0y1&#10;vfGerlkoRISwT1FBGUKTSunzkgz6nm2Io3eyzmCI0hVSO7xFuKnlIEkm0mDFcaHEhpYl5efsYhS4&#10;w51HvzUvJ+v/0+o45N1wvN0p9fXZ/kxBBGrDO/xqb7SCwRieX+IP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JjJ/8MAAADbAAAADwAAAAAAAAAAAAAAAACYAgAAZHJzL2Rv&#10;d25yZXYueG1sUEsFBgAAAAAEAAQA9QAAAIgDAAAAAA==&#10;" fillcolor="window" strokecolor="windowText" strokeweight="2pt">
                  <v:textbox>
                    <w:txbxContent>
                      <w:p w:rsidR="00B30D30" w:rsidRDefault="00B30D30" w:rsidP="00B30D30">
                        <w:pPr>
                          <w:jc w:val="center"/>
                        </w:pPr>
                        <w:r>
                          <w:t>Epidemiological study</w:t>
                        </w:r>
                      </w:p>
                    </w:txbxContent>
                  </v:textbox>
                </v:shape>
                <v:shape id="Straight Arrow Connector 26" o:spid="_x0000_s1047" type="#_x0000_t32" style="position:absolute;left:10763;top:1619;width:4096;height:21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KYaW8MAAADbAAAADwAAAGRycy9kb3ducmV2LnhtbESPT4vCMBTE7wv7HcITvCyaWlldqlEW&#10;YVXYk39gr4/mtSk2L6XJ1vrtjSB4HGbmN8xy3dtadNT6yrGCyTgBQZw7XXGp4Hz6GX2B8AFZY+2Y&#10;FNzIw3r1/rbETLsrH6g7hlJECPsMFZgQmkxKnxuy6MeuIY5e4VqLIcq2lLrFa4TbWqZJMpMWK44L&#10;BhvaGMovx3+roEg1TT4uf2Y3/8Ri8ztNu67eKjUc9N8LEIH68Ao/23utIJ3B40v8AXJ1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CmGlvDAAAA2wAAAA8AAAAAAAAAAAAA&#10;AAAAoQIAAGRycy9kb3ducmV2LnhtbFBLBQYAAAAABAAEAPkAAACRAwAAAAA=&#10;">
                  <v:stroke endarrow="open"/>
                </v:shape>
                <v:shape id="Straight Arrow Connector 27" o:spid="_x0000_s1048" type="#_x0000_t32" style="position:absolute;left:9620;top:12573;width:3334;height:57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Pkp8UAAADbAAAADwAAAGRycy9kb3ducmV2LnhtbESPQWvCQBSE70L/w/IKXqRuVLAhdZUi&#10;CCKCaHvp7ZF9yYZm38bsGqO/vlsQPA4z8w2zWPW2Fh21vnKsYDJOQBDnTldcKvj+2rylIHxA1lg7&#10;JgU38rBavgwWmGl35SN1p1CKCGGfoQITQpNJ6XNDFv3YNcTRK1xrMUTZllK3eI1wW8tpksylxYrj&#10;gsGG1oby39PFKhgdf6qyKC77m5/dD2myO5xN3ik1fO0/P0AE6sMz/GhvtYLpO/x/iT9AL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UPkp8UAAADbAAAADwAAAAAAAAAA&#10;AAAAAAChAgAAZHJzL2Rvd25yZXYueG1sUEsFBgAAAAAEAAQA+QAAAJMDAAAAAA==&#10;">
                  <v:stroke endarrow="open"/>
                </v:shape>
                <v:shape id="Straight Arrow Connector 28" o:spid="_x0000_s1049" type="#_x0000_t32" style="position:absolute;left:22193;top:1619;width:2953;height:257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xw1cEAAADbAAAADwAAAGRycy9kb3ducmV2LnhtbERPTYvCMBC9C/6HMIIXWVMVpHSNIguC&#10;iCDqXvY2NNOm2Ey6Tax1f/3mIHh8vO/Vpre16Kj1lWMFs2kCgjh3uuJSwfd195GC8AFZY+2YFDzJ&#10;w2Y9HKww0+7BZ+ouoRQxhH2GCkwITSalzw1Z9FPXEEeucK3FEGFbSt3iI4bbWs6TZCktVhwbDDb0&#10;ZSi/Xe5WweT8U5VFcT8+/eLvlCaH06/JO6XGo377CSJQH97il3uvFczj2Pgl/gC5/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Y3HDVwQAAANsAAAAPAAAAAAAAAAAAAAAA&#10;AKECAABkcnMvZG93bnJldi54bWxQSwUGAAAAAAQABAD5AAAAjwMAAAAA&#10;">
                  <v:stroke endarrow="open"/>
                </v:shape>
                <v:shape id="Straight Arrow Connector 29" o:spid="_x0000_s1050" type="#_x0000_t32" style="position:absolute;left:23374;top:11795;width:2438;height:60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RtgcMAAADbAAAADwAAAGRycy9kb3ducmV2LnhtbESPT4vCMBTE78J+h/AEb5rqQWrXKIuw&#10;IKwX/2D3+DZ5tsXmpTZZrd/eCILHYWZ+w8yXna3FlVpfOVYwHiUgiLUzFRcKDvvvYQrCB2SDtWNS&#10;cCcPy8VHb46ZcTfe0nUXChEh7DNUUIbQZFJ6XZJFP3INcfROrrUYomwLaVq8Rbit5SRJptJixXGh&#10;xIZWJenz7t8q0PXfz4VP6fi89/lvvqFUH+1GqUG/+/oEEagL7/CrvTYKJjN4fok/QC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ZkbYHDAAAA2wAAAA8AAAAAAAAAAAAA&#10;AAAAoQIAAGRycy9kb3ducmV2LnhtbFBLBQYAAAAABAAEAPkAAACRAwAAAAA=&#10;">
                  <v:stroke endarrow="open"/>
                </v:shape>
              </v:group>
            </w:pict>
          </mc:Fallback>
        </mc:AlternateContent>
      </w:r>
    </w:p>
    <w:p w:rsidR="00B30D30" w:rsidRDefault="00B30D30" w:rsidP="00B30D30"/>
    <w:p w:rsidR="00B30D30" w:rsidRDefault="00B30D30" w:rsidP="00B30D30">
      <w:r>
        <w:rPr>
          <w:noProof/>
        </w:rPr>
        <mc:AlternateContent>
          <mc:Choice Requires="wps">
            <w:drawing>
              <wp:anchor distT="0" distB="0" distL="114300" distR="114300" simplePos="0" relativeHeight="251665408" behindDoc="0" locked="0" layoutInCell="1" allowOverlap="1">
                <wp:simplePos x="0" y="0"/>
                <wp:positionH relativeFrom="column">
                  <wp:posOffset>2234289</wp:posOffset>
                </wp:positionH>
                <wp:positionV relativeFrom="paragraph">
                  <wp:posOffset>103532</wp:posOffset>
                </wp:positionV>
                <wp:extent cx="1041621" cy="914400"/>
                <wp:effectExtent l="0" t="0" r="25400" b="19050"/>
                <wp:wrapNone/>
                <wp:docPr id="30" name="Rectangle 30"/>
                <wp:cNvGraphicFramePr/>
                <a:graphic xmlns:a="http://schemas.openxmlformats.org/drawingml/2006/main">
                  <a:graphicData uri="http://schemas.microsoft.com/office/word/2010/wordprocessingShape">
                    <wps:wsp>
                      <wps:cNvSpPr/>
                      <wps:spPr>
                        <a:xfrm>
                          <a:off x="0" y="0"/>
                          <a:ext cx="1041621" cy="914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B30D30" w:rsidRDefault="00B30D30" w:rsidP="00B30D30">
                            <w:pPr>
                              <w:jc w:val="center"/>
                            </w:pPr>
                            <w:proofErr w:type="spellStart"/>
                            <w:r>
                              <w:t>Blockckchai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0" o:spid="_x0000_s1051" style="position:absolute;margin-left:175.95pt;margin-top:8.15pt;width:82pt;height:1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" fillcolor="white [3201]" strokecolor="black [3213]" strokeweight="2pt">
                <v:textbox>
                  <w:txbxContent>
                    <w:p w:rsidR="00B30D30" w:rsidRDefault="00B30D30" w:rsidP="00B30D30">
                      <w:pPr>
                        <w:jc w:val="center"/>
                      </w:pPr>
                      <w:proofErr w:type="spellStart"/>
                      <w:r>
                        <w:t>Blockckchain</w:t>
                      </w:r>
                      <w:proofErr w:type="spellEnd"/>
                    </w:p>
                  </w:txbxContent>
                </v:textbox>
              </v:rect>
            </w:pict>
          </mc:Fallback>
        </mc:AlternateContent>
      </w:r>
    </w:p>
    <w:p w:rsidR="00B30D30" w:rsidRDefault="00B30D30" w:rsidP="00B30D30">
      <w:pPr>
        <w:tabs>
          <w:tab w:val="left" w:pos="3982"/>
        </w:tabs>
      </w:pPr>
      <w:r>
        <w:tab/>
      </w:r>
    </w:p>
    <w:p w:rsidR="00B30D30" w:rsidRDefault="00B30D30" w:rsidP="00B30D30">
      <w:r>
        <w:rPr>
          <w:noProof/>
        </w:rPr>
        <mc:AlternateContent>
          <mc:Choice Requires="wps">
            <w:drawing>
              <wp:anchor distT="0" distB="0" distL="114300" distR="114300" simplePos="0" relativeHeight="251672576" behindDoc="0" locked="0" layoutInCell="1" allowOverlap="1">
                <wp:simplePos x="0" y="0"/>
                <wp:positionH relativeFrom="column">
                  <wp:posOffset>4794637</wp:posOffset>
                </wp:positionH>
                <wp:positionV relativeFrom="paragraph">
                  <wp:posOffset>626055</wp:posOffset>
                </wp:positionV>
                <wp:extent cx="0" cy="269875"/>
                <wp:effectExtent l="0" t="0" r="19050" b="15875"/>
                <wp:wrapNone/>
                <wp:docPr id="38" name="Straight Connector 38"/>
                <wp:cNvGraphicFramePr/>
                <a:graphic xmlns:a="http://schemas.openxmlformats.org/drawingml/2006/main">
                  <a:graphicData uri="http://schemas.microsoft.com/office/word/2010/wordprocessingShape">
                    <wps:wsp>
                      <wps:cNvCnPr/>
                      <wps:spPr>
                        <a:xfrm>
                          <a:off x="0" y="0"/>
                          <a:ext cx="0" cy="269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38"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7.55pt,49.3pt" to="377.55pt,7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" strokecolor="black [3040]"/>
            </w:pict>
          </mc:Fallback>
        </mc:AlternateContent>
      </w:r>
      <w:r>
        <w:rPr>
          <w:noProof/>
        </w:rPr>
        <mc:AlternateContent>
          <mc:Choice Requires="wps">
            <w:drawing>
              <wp:anchor distT="0" distB="0" distL="114300" distR="114300" simplePos="0" relativeHeight="251671552" behindDoc="0" locked="0" layoutInCell="1" allowOverlap="1" wp14:anchorId="7057EE6B" wp14:editId="78627CD3">
                <wp:simplePos x="0" y="0"/>
                <wp:positionH relativeFrom="column">
                  <wp:posOffset>4023995</wp:posOffset>
                </wp:positionH>
                <wp:positionV relativeFrom="paragraph">
                  <wp:posOffset>896206</wp:posOffset>
                </wp:positionV>
                <wp:extent cx="1298962" cy="270813"/>
                <wp:effectExtent l="0" t="0" r="15875" b="15240"/>
                <wp:wrapNone/>
                <wp:docPr id="36" name="Rectangle 36"/>
                <wp:cNvGraphicFramePr/>
                <a:graphic xmlns:a="http://schemas.openxmlformats.org/drawingml/2006/main">
                  <a:graphicData uri="http://schemas.microsoft.com/office/word/2010/wordprocessingShape">
                    <wps:wsp>
                      <wps:cNvSpPr/>
                      <wps:spPr>
                        <a:xfrm>
                          <a:off x="0" y="0"/>
                          <a:ext cx="1298962" cy="27081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B30D30" w:rsidRDefault="00B30D30" w:rsidP="00B30D30">
                            <w:pPr>
                              <w:jc w:val="center"/>
                            </w:pPr>
                            <w:r>
                              <w:t>Raw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6" o:spid="_x0000_s1052" style="position:absolute;margin-left:316.85pt;margin-top:70.55pt;width:102.3pt;height:21.3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" fillcolor="white [3201]" strokecolor="black [3213]" strokeweight="2pt">
                <v:textbox>
                  <w:txbxContent>
                    <w:p w:rsidR="00B30D30" w:rsidRDefault="00B30D30" w:rsidP="00B30D30">
                      <w:pPr>
                        <w:jc w:val="center"/>
                      </w:pPr>
                      <w:r>
                        <w:t>Raw Data</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54EAD104" wp14:editId="4F6172B9">
                <wp:simplePos x="0" y="0"/>
                <wp:positionH relativeFrom="column">
                  <wp:posOffset>715617</wp:posOffset>
                </wp:positionH>
                <wp:positionV relativeFrom="paragraph">
                  <wp:posOffset>895930</wp:posOffset>
                </wp:positionV>
                <wp:extent cx="1298962" cy="270813"/>
                <wp:effectExtent l="0" t="0" r="15875" b="15240"/>
                <wp:wrapNone/>
                <wp:docPr id="34" name="Rectangle 34"/>
                <wp:cNvGraphicFramePr/>
                <a:graphic xmlns:a="http://schemas.openxmlformats.org/drawingml/2006/main">
                  <a:graphicData uri="http://schemas.microsoft.com/office/word/2010/wordprocessingShape">
                    <wps:wsp>
                      <wps:cNvSpPr/>
                      <wps:spPr>
                        <a:xfrm>
                          <a:off x="0" y="0"/>
                          <a:ext cx="1298962" cy="27081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B30D30" w:rsidRDefault="00B30D30" w:rsidP="00B30D30">
                            <w:pPr>
                              <w:jc w:val="center"/>
                            </w:pPr>
                            <w:r>
                              <w:t>Preprocess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4" o:spid="_x0000_s1053" style="position:absolute;margin-left:56.35pt;margin-top:70.55pt;width:102.3pt;height:21.3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" fillcolor="white [3201]" strokecolor="black [3213]" strokeweight="2pt">
                <v:textbox>
                  <w:txbxContent>
                    <w:p w:rsidR="00B30D30" w:rsidRDefault="00B30D30" w:rsidP="00B30D30">
                      <w:pPr>
                        <w:jc w:val="center"/>
                      </w:pPr>
                      <w:r>
                        <w:t>Preprocessed Data</w:t>
                      </w:r>
                    </w:p>
                  </w:txbxContent>
                </v:textbox>
              </v:rect>
            </w:pict>
          </mc:Fallback>
        </mc:AlternateContent>
      </w:r>
      <w:r>
        <w:rPr>
          <w:noProof/>
        </w:rPr>
        <mc:AlternateContent>
          <mc:Choice Requires="wps">
            <w:drawing>
              <wp:anchor distT="0" distB="0" distL="114300" distR="114300" simplePos="0" relativeHeight="251668480" behindDoc="0" locked="0" layoutInCell="1" allowOverlap="1">
                <wp:simplePos x="0" y="0"/>
                <wp:positionH relativeFrom="column">
                  <wp:posOffset>938254</wp:posOffset>
                </wp:positionH>
                <wp:positionV relativeFrom="paragraph">
                  <wp:posOffset>626055</wp:posOffset>
                </wp:positionV>
                <wp:extent cx="0" cy="270344"/>
                <wp:effectExtent l="0" t="0" r="19050" b="15875"/>
                <wp:wrapNone/>
                <wp:docPr id="33" name="Straight Connector 33"/>
                <wp:cNvGraphicFramePr/>
                <a:graphic xmlns:a="http://schemas.openxmlformats.org/drawingml/2006/main">
                  <a:graphicData uri="http://schemas.microsoft.com/office/word/2010/wordprocessingShape">
                    <wps:wsp>
                      <wps:cNvCnPr/>
                      <wps:spPr>
                        <a:xfrm>
                          <a:off x="0" y="0"/>
                          <a:ext cx="0" cy="27034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3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73.9pt,49.3pt" to="73.9pt,7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" strokecolor="black [3040]"/>
            </w:pict>
          </mc:Fallback>
        </mc:AlternateContent>
      </w:r>
      <w:r>
        <w:rPr>
          <w:noProof/>
        </w:rPr>
        <mc:AlternateContent>
          <mc:Choice Requires="wps">
            <w:drawing>
              <wp:anchor distT="0" distB="0" distL="114300" distR="114300" simplePos="0" relativeHeight="251667456" behindDoc="0" locked="0" layoutInCell="1" allowOverlap="1">
                <wp:simplePos x="0" y="0"/>
                <wp:positionH relativeFrom="column">
                  <wp:posOffset>938254</wp:posOffset>
                </wp:positionH>
                <wp:positionV relativeFrom="paragraph">
                  <wp:posOffset>625723</wp:posOffset>
                </wp:positionV>
                <wp:extent cx="3918774" cy="0"/>
                <wp:effectExtent l="0" t="0" r="24765" b="19050"/>
                <wp:wrapNone/>
                <wp:docPr id="32" name="Straight Connector 32"/>
                <wp:cNvGraphicFramePr/>
                <a:graphic xmlns:a="http://schemas.openxmlformats.org/drawingml/2006/main">
                  <a:graphicData uri="http://schemas.microsoft.com/office/word/2010/wordprocessingShape">
                    <wps:wsp>
                      <wps:cNvCnPr/>
                      <wps:spPr>
                        <a:xfrm>
                          <a:off x="0" y="0"/>
                          <a:ext cx="391877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32"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73.9pt,49.25pt" to="382.45pt,4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" strokecolor="black [3040]"/>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2671638</wp:posOffset>
                </wp:positionH>
                <wp:positionV relativeFrom="paragraph">
                  <wp:posOffset>435223</wp:posOffset>
                </wp:positionV>
                <wp:extent cx="620" cy="190832"/>
                <wp:effectExtent l="0" t="0" r="19050" b="19050"/>
                <wp:wrapNone/>
                <wp:docPr id="31" name="Straight Connector 31"/>
                <wp:cNvGraphicFramePr/>
                <a:graphic xmlns:a="http://schemas.openxmlformats.org/drawingml/2006/main">
                  <a:graphicData uri="http://schemas.microsoft.com/office/word/2010/wordprocessingShape">
                    <wps:wsp>
                      <wps:cNvCnPr/>
                      <wps:spPr>
                        <a:xfrm>
                          <a:off x="0" y="0"/>
                          <a:ext cx="620" cy="1908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35pt,34.25pt" to="210.4pt,4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" strokecolor="black [3040]"/>
            </w:pict>
          </mc:Fallback>
        </mc:AlternateContent>
      </w:r>
    </w:p>
    <w:p w:rsidR="00B30D30" w:rsidRPr="00B30D30" w:rsidRDefault="003006DC" w:rsidP="00B30D30">
      <w:bookmarkStart w:id="0" w:name="_GoBack"/>
      <w:bookmarkEnd w:id="0"/>
      <w:r>
        <w:rPr>
          <w:noProof/>
        </w:rPr>
        <w:lastRenderedPageBreak/>
        <mc:AlternateContent>
          <mc:Choice Requires="wps">
            <w:drawing>
              <wp:anchor distT="0" distB="0" distL="114300" distR="114300" simplePos="0" relativeHeight="251682816" behindDoc="0" locked="0" layoutInCell="1" allowOverlap="1" wp14:anchorId="7E112749" wp14:editId="731D0431">
                <wp:simplePos x="0" y="0"/>
                <wp:positionH relativeFrom="column">
                  <wp:posOffset>2567940</wp:posOffset>
                </wp:positionH>
                <wp:positionV relativeFrom="paragraph">
                  <wp:posOffset>564515</wp:posOffset>
                </wp:positionV>
                <wp:extent cx="1526540" cy="922020"/>
                <wp:effectExtent l="0" t="0" r="16510" b="11430"/>
                <wp:wrapNone/>
                <wp:docPr id="11" name="Rectangle 11"/>
                <wp:cNvGraphicFramePr/>
                <a:graphic xmlns:a="http://schemas.openxmlformats.org/drawingml/2006/main">
                  <a:graphicData uri="http://schemas.microsoft.com/office/word/2010/wordprocessingShape">
                    <wps:wsp>
                      <wps:cNvSpPr/>
                      <wps:spPr>
                        <a:xfrm>
                          <a:off x="0" y="0"/>
                          <a:ext cx="1526540" cy="9220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3006DC" w:rsidRDefault="003006DC" w:rsidP="003006DC">
                            <w:pPr>
                              <w:jc w:val="center"/>
                            </w:pPr>
                            <w:r>
                              <w:t>Original Data on Data Reposi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54" style="position:absolute;margin-left:202.2pt;margin-top:44.45pt;width:120.2pt;height:7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" fillcolor="white [3201]" strokecolor="black [3213]" strokeweight="2pt">
                <v:textbox>
                  <w:txbxContent>
                    <w:p w:rsidR="003006DC" w:rsidRDefault="003006DC" w:rsidP="003006DC">
                      <w:pPr>
                        <w:jc w:val="center"/>
                      </w:pPr>
                      <w:r>
                        <w:t>Original Data on Data Repository</w:t>
                      </w:r>
                    </w:p>
                  </w:txbxContent>
                </v:textbox>
              </v:rect>
            </w:pict>
          </mc:Fallback>
        </mc:AlternateContent>
      </w:r>
      <w:r>
        <w:rPr>
          <w:noProof/>
        </w:rPr>
        <mc:AlternateContent>
          <mc:Choice Requires="wps">
            <w:drawing>
              <wp:anchor distT="0" distB="0" distL="114300" distR="114300" simplePos="0" relativeHeight="251678720" behindDoc="0" locked="0" layoutInCell="1" allowOverlap="1" wp14:anchorId="51EDD7AA" wp14:editId="2C7776B1">
                <wp:simplePos x="0" y="0"/>
                <wp:positionH relativeFrom="column">
                  <wp:posOffset>150495</wp:posOffset>
                </wp:positionH>
                <wp:positionV relativeFrom="paragraph">
                  <wp:posOffset>540385</wp:posOffset>
                </wp:positionV>
                <wp:extent cx="1526540" cy="946150"/>
                <wp:effectExtent l="0" t="0" r="16510" b="25400"/>
                <wp:wrapNone/>
                <wp:docPr id="9" name="Rectangle 9"/>
                <wp:cNvGraphicFramePr/>
                <a:graphic xmlns:a="http://schemas.openxmlformats.org/drawingml/2006/main">
                  <a:graphicData uri="http://schemas.microsoft.com/office/word/2010/wordprocessingShape">
                    <wps:wsp>
                      <wps:cNvSpPr/>
                      <wps:spPr>
                        <a:xfrm>
                          <a:off x="0" y="0"/>
                          <a:ext cx="1526540" cy="946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3006DC" w:rsidRDefault="003006DC" w:rsidP="003006DC">
                            <w:pPr>
                              <w:jc w:val="center"/>
                            </w:pPr>
                            <w:r>
                              <w:t xml:space="preserve">Metadata on Health </w:t>
                            </w:r>
                            <w:proofErr w:type="spellStart"/>
                            <w:r>
                              <w:t>Blockchai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55" style="position:absolute;margin-left:11.85pt;margin-top:42.55pt;width:120.2pt;height: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" fillcolor="white [3201]" strokecolor="black [3213]" strokeweight="2pt">
                <v:textbox>
                  <w:txbxContent>
                    <w:p w:rsidR="003006DC" w:rsidRDefault="003006DC" w:rsidP="003006DC">
                      <w:pPr>
                        <w:jc w:val="center"/>
                      </w:pPr>
                      <w:r>
                        <w:t xml:space="preserve">Metadata on Health </w:t>
                      </w:r>
                      <w:proofErr w:type="spellStart"/>
                      <w:r>
                        <w:t>Blockchain</w:t>
                      </w:r>
                      <w:proofErr w:type="spellEnd"/>
                    </w:p>
                  </w:txbxContent>
                </v:textbox>
              </v:rect>
            </w:pict>
          </mc:Fallback>
        </mc:AlternateContent>
      </w:r>
      <w:r>
        <w:rPr>
          <w:noProof/>
        </w:rPr>
        <mc:AlternateContent>
          <mc:Choice Requires="wps">
            <w:drawing>
              <wp:anchor distT="0" distB="0" distL="114300" distR="114300" simplePos="0" relativeHeight="251680768" behindDoc="0" locked="0" layoutInCell="1" allowOverlap="1" wp14:anchorId="71B51475" wp14:editId="4ADED267">
                <wp:simplePos x="0" y="0"/>
                <wp:positionH relativeFrom="column">
                  <wp:posOffset>923290</wp:posOffset>
                </wp:positionH>
                <wp:positionV relativeFrom="paragraph">
                  <wp:posOffset>333762</wp:posOffset>
                </wp:positionV>
                <wp:extent cx="0" cy="246380"/>
                <wp:effectExtent l="0" t="0" r="19050" b="20320"/>
                <wp:wrapNone/>
                <wp:docPr id="10" name="Straight Connector 10"/>
                <wp:cNvGraphicFramePr/>
                <a:graphic xmlns:a="http://schemas.openxmlformats.org/drawingml/2006/main">
                  <a:graphicData uri="http://schemas.microsoft.com/office/word/2010/wordprocessingShape">
                    <wps:wsp>
                      <wps:cNvCnPr/>
                      <wps:spPr>
                        <a:xfrm>
                          <a:off x="0" y="0"/>
                          <a:ext cx="0" cy="2463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0"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72.7pt,26.3pt" to="72.7pt,4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" strokecolor="black [3040]"/>
            </w:pict>
          </mc:Fallback>
        </mc:AlternateContent>
      </w:r>
      <w:r>
        <w:rPr>
          <w:noProof/>
        </w:rPr>
        <mc:AlternateContent>
          <mc:Choice Requires="wps">
            <w:drawing>
              <wp:anchor distT="0" distB="0" distL="114300" distR="114300" simplePos="0" relativeHeight="251676672" behindDoc="0" locked="0" layoutInCell="1" allowOverlap="1" wp14:anchorId="613A83AC" wp14:editId="1CDA378D">
                <wp:simplePos x="0" y="0"/>
                <wp:positionH relativeFrom="column">
                  <wp:posOffset>3140075</wp:posOffset>
                </wp:positionH>
                <wp:positionV relativeFrom="paragraph">
                  <wp:posOffset>316865</wp:posOffset>
                </wp:positionV>
                <wp:extent cx="0" cy="246380"/>
                <wp:effectExtent l="0" t="0" r="19050" b="20320"/>
                <wp:wrapNone/>
                <wp:docPr id="7" name="Straight Connector 7"/>
                <wp:cNvGraphicFramePr/>
                <a:graphic xmlns:a="http://schemas.openxmlformats.org/drawingml/2006/main">
                  <a:graphicData uri="http://schemas.microsoft.com/office/word/2010/wordprocessingShape">
                    <wps:wsp>
                      <wps:cNvCnPr/>
                      <wps:spPr>
                        <a:xfrm>
                          <a:off x="0" y="0"/>
                          <a:ext cx="0" cy="2463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247.25pt,24.95pt" to="247.25pt,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" strokecolor="black [3040]"/>
            </w:pict>
          </mc:Fallback>
        </mc:AlternateContent>
      </w:r>
      <w:r>
        <w:rPr>
          <w:noProof/>
        </w:rPr>
        <mc:AlternateContent>
          <mc:Choice Requires="wps">
            <w:drawing>
              <wp:anchor distT="0" distB="0" distL="114300" distR="114300" simplePos="0" relativeHeight="251675648" behindDoc="0" locked="0" layoutInCell="1" allowOverlap="1" wp14:anchorId="6E5BE95E" wp14:editId="5714AF10">
                <wp:simplePos x="0" y="0"/>
                <wp:positionH relativeFrom="column">
                  <wp:posOffset>2640909</wp:posOffset>
                </wp:positionH>
                <wp:positionV relativeFrom="paragraph">
                  <wp:posOffset>-6294</wp:posOffset>
                </wp:positionV>
                <wp:extent cx="1526651" cy="326003"/>
                <wp:effectExtent l="0" t="0" r="16510" b="17145"/>
                <wp:wrapNone/>
                <wp:docPr id="6" name="Rectangle 6"/>
                <wp:cNvGraphicFramePr/>
                <a:graphic xmlns:a="http://schemas.openxmlformats.org/drawingml/2006/main">
                  <a:graphicData uri="http://schemas.microsoft.com/office/word/2010/wordprocessingShape">
                    <wps:wsp>
                      <wps:cNvSpPr/>
                      <wps:spPr>
                        <a:xfrm>
                          <a:off x="0" y="0"/>
                          <a:ext cx="1526651" cy="32600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3006DC" w:rsidRDefault="003006DC" w:rsidP="003006DC">
                            <w:proofErr w:type="gramStart"/>
                            <w:r>
                              <w:t xml:space="preserve">Raw </w:t>
                            </w:r>
                            <w:r>
                              <w:t xml:space="preserve"> Da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56" style="position:absolute;margin-left:207.95pt;margin-top:-.5pt;width:120.2pt;height:2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" fillcolor="white [3201]" strokecolor="black [3213]" strokeweight="2pt">
                <v:textbox>
                  <w:txbxContent>
                    <w:p w:rsidR="003006DC" w:rsidRDefault="003006DC" w:rsidP="003006DC">
                      <w:proofErr w:type="gramStart"/>
                      <w:r>
                        <w:t xml:space="preserve">Raw </w:t>
                      </w:r>
                      <w:r>
                        <w:t xml:space="preserve"> Data</w:t>
                      </w:r>
                      <w:proofErr w:type="gramEnd"/>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757C5814" wp14:editId="3E4BE808">
                <wp:simplePos x="0" y="0"/>
                <wp:positionH relativeFrom="column">
                  <wp:posOffset>143122</wp:posOffset>
                </wp:positionH>
                <wp:positionV relativeFrom="paragraph">
                  <wp:posOffset>-7951</wp:posOffset>
                </wp:positionV>
                <wp:extent cx="1526651" cy="326003"/>
                <wp:effectExtent l="0" t="0" r="16510" b="17145"/>
                <wp:wrapNone/>
                <wp:docPr id="5" name="Rectangle 5"/>
                <wp:cNvGraphicFramePr/>
                <a:graphic xmlns:a="http://schemas.openxmlformats.org/drawingml/2006/main">
                  <a:graphicData uri="http://schemas.microsoft.com/office/word/2010/wordprocessingShape">
                    <wps:wsp>
                      <wps:cNvSpPr/>
                      <wps:spPr>
                        <a:xfrm>
                          <a:off x="0" y="0"/>
                          <a:ext cx="1526651" cy="32600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3006DC" w:rsidRDefault="003006DC" w:rsidP="003006DC">
                            <w:pPr>
                              <w:jc w:val="center"/>
                            </w:pPr>
                            <w:r>
                              <w:t>Preprocess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57" style="position:absolute;margin-left:11.25pt;margin-top:-.65pt;width:120.2pt;height:2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" fillcolor="white [3201]" strokecolor="black [3213]" strokeweight="2pt">
                <v:textbox>
                  <w:txbxContent>
                    <w:p w:rsidR="003006DC" w:rsidRDefault="003006DC" w:rsidP="003006DC">
                      <w:pPr>
                        <w:jc w:val="center"/>
                      </w:pPr>
                      <w:r>
                        <w:t>Preprocessed Data</w:t>
                      </w:r>
                    </w:p>
                  </w:txbxContent>
                </v:textbox>
              </v:rect>
            </w:pict>
          </mc:Fallback>
        </mc:AlternateContent>
      </w:r>
    </w:p>
    <w:sectPr w:rsidR="00B30D30" w:rsidRPr="00B30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3AE1" w:rsidRDefault="00E63AE1" w:rsidP="00B30D30">
      <w:pPr>
        <w:spacing w:after="0" w:line="240" w:lineRule="auto"/>
      </w:pPr>
      <w:r>
        <w:separator/>
      </w:r>
    </w:p>
  </w:endnote>
  <w:endnote w:type="continuationSeparator" w:id="0">
    <w:p w:rsidR="00E63AE1" w:rsidRDefault="00E63AE1" w:rsidP="00B30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3AE1" w:rsidRDefault="00E63AE1" w:rsidP="00B30D30">
      <w:pPr>
        <w:spacing w:after="0" w:line="240" w:lineRule="auto"/>
      </w:pPr>
      <w:r>
        <w:separator/>
      </w:r>
    </w:p>
  </w:footnote>
  <w:footnote w:type="continuationSeparator" w:id="0">
    <w:p w:rsidR="00E63AE1" w:rsidRDefault="00E63AE1" w:rsidP="00B30D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wNDE0MzY0NAASZko6SsGpxcWZ+XkgBUa1AJIzUBssAAAA"/>
  </w:docVars>
  <w:rsids>
    <w:rsidRoot w:val="00B30D30"/>
    <w:rsid w:val="0000642F"/>
    <w:rsid w:val="000233CC"/>
    <w:rsid w:val="000346EE"/>
    <w:rsid w:val="000B3D10"/>
    <w:rsid w:val="000C3FFD"/>
    <w:rsid w:val="000D7C6B"/>
    <w:rsid w:val="000E4426"/>
    <w:rsid w:val="000F46B2"/>
    <w:rsid w:val="000F6A4B"/>
    <w:rsid w:val="00116194"/>
    <w:rsid w:val="00184127"/>
    <w:rsid w:val="001907E7"/>
    <w:rsid w:val="001A2E4E"/>
    <w:rsid w:val="001D6475"/>
    <w:rsid w:val="001F30D5"/>
    <w:rsid w:val="002729AF"/>
    <w:rsid w:val="00276D23"/>
    <w:rsid w:val="00285CB9"/>
    <w:rsid w:val="003006DC"/>
    <w:rsid w:val="00312973"/>
    <w:rsid w:val="00320E62"/>
    <w:rsid w:val="00337BE1"/>
    <w:rsid w:val="00350672"/>
    <w:rsid w:val="00353605"/>
    <w:rsid w:val="0036111B"/>
    <w:rsid w:val="003674A2"/>
    <w:rsid w:val="00387062"/>
    <w:rsid w:val="00391E4A"/>
    <w:rsid w:val="003B1604"/>
    <w:rsid w:val="003B16E0"/>
    <w:rsid w:val="003D0485"/>
    <w:rsid w:val="003D2728"/>
    <w:rsid w:val="003F12D5"/>
    <w:rsid w:val="00400908"/>
    <w:rsid w:val="004265CB"/>
    <w:rsid w:val="004420AE"/>
    <w:rsid w:val="00472B4C"/>
    <w:rsid w:val="00490BC5"/>
    <w:rsid w:val="004B4F44"/>
    <w:rsid w:val="004C69BE"/>
    <w:rsid w:val="004C75EC"/>
    <w:rsid w:val="004E3292"/>
    <w:rsid w:val="004F1D9E"/>
    <w:rsid w:val="005214B6"/>
    <w:rsid w:val="0052306E"/>
    <w:rsid w:val="005278E0"/>
    <w:rsid w:val="005470D4"/>
    <w:rsid w:val="0055236E"/>
    <w:rsid w:val="00554FF0"/>
    <w:rsid w:val="00583806"/>
    <w:rsid w:val="00585187"/>
    <w:rsid w:val="005A69B8"/>
    <w:rsid w:val="005C7943"/>
    <w:rsid w:val="005E1E72"/>
    <w:rsid w:val="005F6616"/>
    <w:rsid w:val="0063623B"/>
    <w:rsid w:val="00644283"/>
    <w:rsid w:val="00652B8C"/>
    <w:rsid w:val="0065705C"/>
    <w:rsid w:val="00663672"/>
    <w:rsid w:val="0066547C"/>
    <w:rsid w:val="006708A4"/>
    <w:rsid w:val="006822DD"/>
    <w:rsid w:val="006A3A8D"/>
    <w:rsid w:val="006B210E"/>
    <w:rsid w:val="006C735A"/>
    <w:rsid w:val="006C7962"/>
    <w:rsid w:val="006D6F43"/>
    <w:rsid w:val="006E46CE"/>
    <w:rsid w:val="006E6233"/>
    <w:rsid w:val="00705E96"/>
    <w:rsid w:val="00716D12"/>
    <w:rsid w:val="00717E79"/>
    <w:rsid w:val="00757E2E"/>
    <w:rsid w:val="00765180"/>
    <w:rsid w:val="0079128A"/>
    <w:rsid w:val="007960A3"/>
    <w:rsid w:val="007B149D"/>
    <w:rsid w:val="007C4DF4"/>
    <w:rsid w:val="0081155D"/>
    <w:rsid w:val="00813695"/>
    <w:rsid w:val="0082009F"/>
    <w:rsid w:val="00823C4A"/>
    <w:rsid w:val="00864D19"/>
    <w:rsid w:val="00880E18"/>
    <w:rsid w:val="008B3BF1"/>
    <w:rsid w:val="008B6094"/>
    <w:rsid w:val="008F56A7"/>
    <w:rsid w:val="009002C5"/>
    <w:rsid w:val="00906EFF"/>
    <w:rsid w:val="009072ED"/>
    <w:rsid w:val="00927A76"/>
    <w:rsid w:val="009308A4"/>
    <w:rsid w:val="009337C1"/>
    <w:rsid w:val="00945E8A"/>
    <w:rsid w:val="00956F91"/>
    <w:rsid w:val="0096091E"/>
    <w:rsid w:val="00963A5A"/>
    <w:rsid w:val="00963F64"/>
    <w:rsid w:val="00967337"/>
    <w:rsid w:val="0097711C"/>
    <w:rsid w:val="009853F4"/>
    <w:rsid w:val="009C3968"/>
    <w:rsid w:val="009C4725"/>
    <w:rsid w:val="009D20D0"/>
    <w:rsid w:val="009E27AE"/>
    <w:rsid w:val="00A42CE7"/>
    <w:rsid w:val="00A65A36"/>
    <w:rsid w:val="00A749E5"/>
    <w:rsid w:val="00A77548"/>
    <w:rsid w:val="00A90E93"/>
    <w:rsid w:val="00A91F12"/>
    <w:rsid w:val="00AA3EC2"/>
    <w:rsid w:val="00AD4657"/>
    <w:rsid w:val="00AD7A38"/>
    <w:rsid w:val="00AF69EE"/>
    <w:rsid w:val="00B05B3B"/>
    <w:rsid w:val="00B154D9"/>
    <w:rsid w:val="00B30D30"/>
    <w:rsid w:val="00B3442C"/>
    <w:rsid w:val="00B55F4D"/>
    <w:rsid w:val="00BB0994"/>
    <w:rsid w:val="00BC0AC9"/>
    <w:rsid w:val="00BD0E94"/>
    <w:rsid w:val="00BE1EB4"/>
    <w:rsid w:val="00BF30C4"/>
    <w:rsid w:val="00BF705E"/>
    <w:rsid w:val="00BF7120"/>
    <w:rsid w:val="00C10209"/>
    <w:rsid w:val="00C24A47"/>
    <w:rsid w:val="00C372E9"/>
    <w:rsid w:val="00C55A3F"/>
    <w:rsid w:val="00C61BE3"/>
    <w:rsid w:val="00C8655C"/>
    <w:rsid w:val="00C958E7"/>
    <w:rsid w:val="00CE5992"/>
    <w:rsid w:val="00D40E7F"/>
    <w:rsid w:val="00D44003"/>
    <w:rsid w:val="00D50B0A"/>
    <w:rsid w:val="00D56774"/>
    <w:rsid w:val="00D76A70"/>
    <w:rsid w:val="00D806AC"/>
    <w:rsid w:val="00DB28B1"/>
    <w:rsid w:val="00DB293E"/>
    <w:rsid w:val="00DB3D29"/>
    <w:rsid w:val="00DB67EE"/>
    <w:rsid w:val="00DC20AE"/>
    <w:rsid w:val="00DC3034"/>
    <w:rsid w:val="00DE6565"/>
    <w:rsid w:val="00E145CA"/>
    <w:rsid w:val="00E418AF"/>
    <w:rsid w:val="00E550CD"/>
    <w:rsid w:val="00E63AE1"/>
    <w:rsid w:val="00E66364"/>
    <w:rsid w:val="00E67E2C"/>
    <w:rsid w:val="00E80641"/>
    <w:rsid w:val="00EA2E35"/>
    <w:rsid w:val="00EC2EAA"/>
    <w:rsid w:val="00EE40AB"/>
    <w:rsid w:val="00EF5759"/>
    <w:rsid w:val="00F1129A"/>
    <w:rsid w:val="00F37EBC"/>
    <w:rsid w:val="00F40491"/>
    <w:rsid w:val="00F44CF2"/>
    <w:rsid w:val="00F74450"/>
    <w:rsid w:val="00F90F3F"/>
    <w:rsid w:val="00F95290"/>
    <w:rsid w:val="00FA2099"/>
    <w:rsid w:val="00FB0C36"/>
    <w:rsid w:val="00FD5500"/>
    <w:rsid w:val="00FE0EB5"/>
    <w:rsid w:val="00FF2405"/>
    <w:rsid w:val="00FF5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0D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D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D30"/>
    <w:rPr>
      <w:rFonts w:ascii="Tahoma" w:hAnsi="Tahoma" w:cs="Tahoma"/>
      <w:sz w:val="16"/>
      <w:szCs w:val="16"/>
    </w:rPr>
  </w:style>
  <w:style w:type="paragraph" w:styleId="Header">
    <w:name w:val="header"/>
    <w:basedOn w:val="Normal"/>
    <w:link w:val="HeaderChar"/>
    <w:uiPriority w:val="99"/>
    <w:unhideWhenUsed/>
    <w:rsid w:val="00B30D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0D30"/>
  </w:style>
  <w:style w:type="paragraph" w:styleId="Footer">
    <w:name w:val="footer"/>
    <w:basedOn w:val="Normal"/>
    <w:link w:val="FooterChar"/>
    <w:uiPriority w:val="99"/>
    <w:unhideWhenUsed/>
    <w:rsid w:val="00B30D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0D3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0D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D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D30"/>
    <w:rPr>
      <w:rFonts w:ascii="Tahoma" w:hAnsi="Tahoma" w:cs="Tahoma"/>
      <w:sz w:val="16"/>
      <w:szCs w:val="16"/>
    </w:rPr>
  </w:style>
  <w:style w:type="paragraph" w:styleId="Header">
    <w:name w:val="header"/>
    <w:basedOn w:val="Normal"/>
    <w:link w:val="HeaderChar"/>
    <w:uiPriority w:val="99"/>
    <w:unhideWhenUsed/>
    <w:rsid w:val="00B30D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0D30"/>
  </w:style>
  <w:style w:type="paragraph" w:styleId="Footer">
    <w:name w:val="footer"/>
    <w:basedOn w:val="Normal"/>
    <w:link w:val="FooterChar"/>
    <w:uiPriority w:val="99"/>
    <w:unhideWhenUsed/>
    <w:rsid w:val="00B30D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0D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emf"/><Relationship Id="rId3" Type="http://schemas.openxmlformats.org/officeDocument/2006/relationships/settings" Target="settings.xml"/><Relationship Id="rId7" Type="http://schemas.openxmlformats.org/officeDocument/2006/relationships/image" Target="media/image1.emf"/><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6</Words>
  <Characters>3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nya</dc:creator>
  <cp:lastModifiedBy>Ananya</cp:lastModifiedBy>
  <cp:revision>2</cp:revision>
  <dcterms:created xsi:type="dcterms:W3CDTF">2021-09-14T11:56:00Z</dcterms:created>
  <dcterms:modified xsi:type="dcterms:W3CDTF">2021-09-14T12:58:00Z</dcterms:modified>
</cp:coreProperties>
</file>